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BA475" w14:textId="3EBA7957" w:rsidR="00AD4CF1" w:rsidRPr="00D13923" w:rsidRDefault="00AD4CF1" w:rsidP="00AD4CF1">
      <w:pPr>
        <w:pStyle w:val="Title"/>
        <w:rPr>
          <w:rFonts w:ascii="Garamond" w:hAnsi="Garamond"/>
          <w:color w:val="000000" w:themeColor="text1"/>
        </w:rPr>
      </w:pPr>
      <w:r w:rsidRPr="00C73C41">
        <w:rPr>
          <w:rFonts w:ascii="Garamond" w:hAnsi="Garamond"/>
          <w:color w:val="000000" w:themeColor="text1"/>
        </w:rPr>
        <w:t>Arjun S. Nair</w:t>
      </w:r>
      <w:r w:rsidRPr="00C73C41">
        <w:rPr>
          <w:rFonts w:ascii="Garamond" w:hAnsi="Garamond"/>
          <w:sz w:val="22"/>
        </w:rPr>
        <w:t xml:space="preserve"> </w:t>
      </w:r>
    </w:p>
    <w:p w14:paraId="6D1E5723" w14:textId="77777777" w:rsidR="00D13923" w:rsidRDefault="00D13923" w:rsidP="00AD4CF1">
      <w:pPr>
        <w:rPr>
          <w:rFonts w:ascii="Garamond" w:hAnsi="Garamond" w:cs="Calibri"/>
          <w:b/>
          <w:sz w:val="4"/>
          <w:szCs w:val="4"/>
        </w:rPr>
      </w:pPr>
    </w:p>
    <w:p w14:paraId="1F4BDDFD" w14:textId="77777777" w:rsidR="00D13923" w:rsidRDefault="00D13923" w:rsidP="004F6504">
      <w:pPr>
        <w:jc w:val="center"/>
        <w:rPr>
          <w:rFonts w:ascii="Garamond" w:hAnsi="Garamond" w:cs="Calibri"/>
          <w:b/>
          <w:sz w:val="4"/>
          <w:szCs w:val="4"/>
        </w:rPr>
      </w:pPr>
    </w:p>
    <w:p w14:paraId="51C9E92F" w14:textId="7C9D9397" w:rsidR="00AD4CF1" w:rsidRPr="00AD4CF1" w:rsidRDefault="00EA7412" w:rsidP="00AD4CF1">
      <w:pPr>
        <w:jc w:val="center"/>
        <w:rPr>
          <w:rFonts w:ascii="Garamond" w:hAnsi="Garamond"/>
          <w:color w:val="0000FF"/>
          <w:sz w:val="22"/>
          <w:u w:val="single"/>
        </w:rPr>
      </w:pPr>
      <w:hyperlink r:id="rId10" w:history="1">
        <w:r w:rsidR="00AD4CF1" w:rsidRPr="006A74AA">
          <w:rPr>
            <w:rStyle w:val="Hyperlink"/>
            <w:rFonts w:ascii="Garamond" w:hAnsi="Garamond"/>
            <w:sz w:val="22"/>
          </w:rPr>
          <w:t>arjunnair.me</w:t>
        </w:r>
      </w:hyperlink>
      <w:r w:rsidR="00AD4CF1">
        <w:rPr>
          <w:rFonts w:ascii="Garamond" w:hAnsi="Garamond"/>
          <w:sz w:val="22"/>
        </w:rPr>
        <w:t xml:space="preserve"> | </w:t>
      </w:r>
      <w:r w:rsidR="00AD4CF1" w:rsidRPr="00C73C41">
        <w:rPr>
          <w:rFonts w:ascii="Garamond" w:hAnsi="Garamond"/>
          <w:sz w:val="22"/>
        </w:rPr>
        <w:t>Phone: (919)786-3251</w:t>
      </w:r>
      <w:r w:rsidR="00AD4CF1">
        <w:rPr>
          <w:rFonts w:ascii="Garamond" w:hAnsi="Garamond"/>
          <w:sz w:val="22"/>
        </w:rPr>
        <w:t xml:space="preserve"> | </w:t>
      </w:r>
      <w:r w:rsidR="00AD4CF1" w:rsidRPr="00C73C41">
        <w:rPr>
          <w:rFonts w:ascii="Garamond" w:hAnsi="Garamond"/>
          <w:sz w:val="22"/>
        </w:rPr>
        <w:t xml:space="preserve">Email: </w:t>
      </w:r>
      <w:hyperlink r:id="rId11" w:history="1">
        <w:r w:rsidR="00AD4CF1" w:rsidRPr="00C73C41">
          <w:rPr>
            <w:rStyle w:val="Hyperlink"/>
            <w:rFonts w:ascii="Garamond" w:hAnsi="Garamond"/>
            <w:sz w:val="22"/>
          </w:rPr>
          <w:t>arjun.s.nair@outlook.com</w:t>
        </w:r>
      </w:hyperlink>
    </w:p>
    <w:p w14:paraId="3CD2067B" w14:textId="04DE1651" w:rsidR="00D13923" w:rsidRDefault="00D13923" w:rsidP="00AD4CF1">
      <w:pPr>
        <w:rPr>
          <w:rFonts w:ascii="Garamond" w:hAnsi="Garamond" w:cs="Calibri"/>
          <w:b/>
          <w:sz w:val="4"/>
          <w:szCs w:val="4"/>
        </w:rPr>
      </w:pPr>
    </w:p>
    <w:p w14:paraId="5FEDCD9B" w14:textId="570AE695" w:rsidR="00D13923" w:rsidRDefault="00E115D9" w:rsidP="004F6504">
      <w:pPr>
        <w:jc w:val="center"/>
        <w:rPr>
          <w:rFonts w:ascii="Garamond" w:hAnsi="Garamond" w:cs="Calibri"/>
          <w:b/>
          <w:sz w:val="4"/>
          <w:szCs w:val="4"/>
        </w:rPr>
      </w:pPr>
      <w:r>
        <w:rPr>
          <w:rFonts w:ascii="Abadi" w:hAnsi="Abad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62C104F4" wp14:editId="010460C9">
                <wp:simplePos x="0" y="0"/>
                <wp:positionH relativeFrom="margin">
                  <wp:posOffset>53340</wp:posOffset>
                </wp:positionH>
                <wp:positionV relativeFrom="page">
                  <wp:posOffset>1048368</wp:posOffset>
                </wp:positionV>
                <wp:extent cx="669099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90995" cy="0"/>
                        </a:xfrm>
                        <a:prstGeom prst="line">
                          <a:avLst/>
                        </a:prstGeom>
                        <a:ln cmpd="dbl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697507" id="Straight Connector 1" o:spid="_x0000_s1026" style="position:absolute;z-index:2516582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4.2pt,82.55pt" to="531.05pt,8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0IcwgEAAMkDAAAOAAAAZHJzL2Uyb0RvYy54bWysU8uO0zAU3SPxD5b3NGkRFY2azqIj2CCo&#10;GOYDXOe6scYvXZsm/XuunTaDAM0Czcbx457jc45vtnejNewMGLV3LV8uas7ASd9pd2r5449P7z5y&#10;FpNwnTDeQcsvEPnd7u2b7RAaWPnemw6QEYmLzRBa3qcUmqqKsgcr4sIHcHSoPFqRaImnqkMxELs1&#10;1aqu19XgsQvoJcRIu/fTId8VfqVApm9KRUjMtJy0pTJiGY95rHZb0ZxQhF7LqwzxHyqs0I4unanu&#10;RRLsJ+q/qKyW6KNXaSG9rbxSWkLxQG6W9R9uHnoRoHihcGKYY4qvRyu/ng/IdEdvx5kTlp7oIaHQ&#10;pz6xvXeOAvTIljmnIcSGyvfugNdVDAfMpkeFNn/JDhtLtpc5WxgTk7S5Xm/qzeYDZ/J2Vj0DA8b0&#10;GbxledJyo122LRpx/hITXUalt5K8bRyTNpDm7miysipLm8SUWboYmOq+gyJzdP37wlfaCvYG2VlQ&#10;Q3RPxRixG0eVGaK0MTOofhl0rc0wKK02A1cvA+fqcqN3aQZa7Tz+C5zGm1Q11d9cT16z7aPvLuVp&#10;ShzULyW3a2/nhvx9XeDPf+DuFwAAAP//AwBQSwMEFAAGAAgAAAAhAB1ktKnYAAAACgEAAA8AAABk&#10;cnMvZG93bnJldi54bWxMT11LwzAUfRf8D+EKvrl0Q0upTYcICj7a+QOy5q6pNjclSdduv353IOjb&#10;vecczke1Xdwgjhhi70nBepWBQGq96alT8LV7eyhAxKTJ6METKjhhhG19e1Pp0viZPvHYpE6wCcVS&#10;K7ApjaWUsbXodFz5EYm5gw9OJ35DJ03QM5u7QW6yLJdO98QJVo/4arH9aSbHuab5PlmSH4ZCmM9x&#10;56ZQvCt1f7e8PINIuKQ/MVzrc3WoudPeT2SiGBQUjyxkOH9ag7jyWb7ha/8LybqS/yfUFwAAAP//&#10;AwBQSwECLQAUAAYACAAAACEAtoM4kv4AAADhAQAAEwAAAAAAAAAAAAAAAAAAAAAAW0NvbnRlbnRf&#10;VHlwZXNdLnhtbFBLAQItABQABgAIAAAAIQA4/SH/1gAAAJQBAAALAAAAAAAAAAAAAAAAAC8BAABf&#10;cmVscy8ucmVsc1BLAQItABQABgAIAAAAIQDvn0IcwgEAAMkDAAAOAAAAAAAAAAAAAAAAAC4CAABk&#10;cnMvZTJvRG9jLnhtbFBLAQItABQABgAIAAAAIQAdZLSp2AAAAAoBAAAPAAAAAAAAAAAAAAAAABwE&#10;AABkcnMvZG93bnJldi54bWxQSwUGAAAAAAQABADzAAAAIQUAAAAA&#10;" strokecolor="black [3200]" strokeweight="1.5pt">
                <v:stroke linestyle="thinThin" joinstyle="miter"/>
                <w10:wrap anchorx="margin" anchory="page"/>
              </v:line>
            </w:pict>
          </mc:Fallback>
        </mc:AlternateContent>
      </w:r>
    </w:p>
    <w:p w14:paraId="2F55A043" w14:textId="7927874E" w:rsidR="00AD4CF1" w:rsidRPr="00C73C41" w:rsidRDefault="00AD4CF1" w:rsidP="004F6504">
      <w:pPr>
        <w:jc w:val="center"/>
        <w:rPr>
          <w:rFonts w:ascii="Garamond" w:hAnsi="Garamond" w:cs="Calibri"/>
          <w:b/>
          <w:sz w:val="4"/>
          <w:szCs w:val="4"/>
        </w:rPr>
      </w:pPr>
    </w:p>
    <w:p w14:paraId="1E12696D" w14:textId="187C6AA6" w:rsidR="00011139" w:rsidRPr="00C73C41" w:rsidRDefault="00264229" w:rsidP="00950B37">
      <w:pPr>
        <w:jc w:val="center"/>
        <w:rPr>
          <w:rFonts w:ascii="Garamond" w:hAnsi="Garamond" w:cs="Calibri"/>
          <w:b/>
          <w:i/>
          <w:sz w:val="24"/>
          <w:szCs w:val="24"/>
        </w:rPr>
      </w:pPr>
      <w:r w:rsidRPr="00C73C41">
        <w:rPr>
          <w:rFonts w:ascii="Garamond" w:hAnsi="Garamond" w:cs="Calibri"/>
          <w:b/>
          <w:i/>
          <w:sz w:val="24"/>
          <w:szCs w:val="24"/>
        </w:rPr>
        <w:t xml:space="preserve">Enterprising </w:t>
      </w:r>
      <w:r w:rsidR="0067786A">
        <w:rPr>
          <w:rFonts w:ascii="Garamond" w:hAnsi="Garamond" w:cs="Calibri"/>
          <w:b/>
          <w:i/>
          <w:sz w:val="24"/>
          <w:szCs w:val="24"/>
        </w:rPr>
        <w:t>Junior</w:t>
      </w:r>
      <w:r w:rsidRPr="00C73C41">
        <w:rPr>
          <w:rFonts w:ascii="Garamond" w:hAnsi="Garamond" w:cs="Calibri"/>
          <w:b/>
          <w:i/>
          <w:sz w:val="24"/>
          <w:szCs w:val="24"/>
        </w:rPr>
        <w:t xml:space="preserve"> in Computer and Electrical Engineering with hands-on skills in</w:t>
      </w:r>
      <w:r w:rsidR="008A10C2" w:rsidRPr="00C73C41">
        <w:rPr>
          <w:rFonts w:ascii="Garamond" w:hAnsi="Garamond" w:cs="Calibri"/>
          <w:b/>
          <w:i/>
          <w:sz w:val="24"/>
          <w:szCs w:val="24"/>
        </w:rPr>
        <w:t xml:space="preserve"> Circuit Design &amp; Construction, </w:t>
      </w:r>
      <w:r w:rsidRPr="00C73C41">
        <w:rPr>
          <w:rFonts w:ascii="Garamond" w:hAnsi="Garamond" w:cs="Calibri"/>
          <w:b/>
          <w:i/>
          <w:sz w:val="24"/>
          <w:szCs w:val="24"/>
        </w:rPr>
        <w:t>Programming</w:t>
      </w:r>
      <w:r w:rsidR="0086289B" w:rsidRPr="00C73C41">
        <w:rPr>
          <w:rFonts w:ascii="Garamond" w:hAnsi="Garamond" w:cs="Calibri"/>
          <w:b/>
          <w:i/>
          <w:sz w:val="24"/>
          <w:szCs w:val="24"/>
        </w:rPr>
        <w:t>,</w:t>
      </w:r>
      <w:r w:rsidR="008A10C2" w:rsidRPr="00C73C41">
        <w:rPr>
          <w:rFonts w:ascii="Garamond" w:hAnsi="Garamond" w:cs="Calibri"/>
          <w:b/>
          <w:i/>
          <w:sz w:val="24"/>
          <w:szCs w:val="24"/>
        </w:rPr>
        <w:t xml:space="preserve"> and</w:t>
      </w:r>
      <w:r w:rsidRPr="00C73C41">
        <w:rPr>
          <w:rFonts w:ascii="Garamond" w:hAnsi="Garamond" w:cs="Calibri"/>
          <w:b/>
          <w:i/>
          <w:sz w:val="24"/>
          <w:szCs w:val="24"/>
        </w:rPr>
        <w:t xml:space="preserve"> Web Development</w:t>
      </w:r>
      <w:r w:rsidR="00174643" w:rsidRPr="00C73C41">
        <w:rPr>
          <w:rFonts w:ascii="Garamond" w:hAnsi="Garamond" w:cs="Calibri"/>
          <w:b/>
          <w:i/>
          <w:sz w:val="24"/>
          <w:szCs w:val="24"/>
        </w:rPr>
        <w:t>.</w:t>
      </w:r>
      <w:r w:rsidRPr="00C73C41">
        <w:rPr>
          <w:rFonts w:ascii="Garamond" w:hAnsi="Garamond" w:cs="Calibri"/>
          <w:b/>
          <w:i/>
          <w:sz w:val="24"/>
          <w:szCs w:val="24"/>
        </w:rPr>
        <w:t xml:space="preserve"> </w:t>
      </w:r>
      <w:r w:rsidR="00174643" w:rsidRPr="00C73C41">
        <w:rPr>
          <w:rFonts w:ascii="Garamond" w:hAnsi="Garamond" w:cs="Calibri"/>
          <w:b/>
          <w:i/>
          <w:sz w:val="24"/>
          <w:szCs w:val="24"/>
        </w:rPr>
        <w:t>E</w:t>
      </w:r>
      <w:r w:rsidRPr="00C73C41">
        <w:rPr>
          <w:rFonts w:ascii="Garamond" w:hAnsi="Garamond" w:cs="Calibri"/>
          <w:b/>
          <w:i/>
          <w:sz w:val="24"/>
          <w:szCs w:val="24"/>
        </w:rPr>
        <w:t>xperience in leading teams on various school events and projects.</w:t>
      </w:r>
    </w:p>
    <w:p w14:paraId="137E7BCA" w14:textId="0238D5D2" w:rsidR="00632348" w:rsidRPr="00C73C41" w:rsidRDefault="00632348" w:rsidP="00DE4E19">
      <w:pPr>
        <w:rPr>
          <w:rFonts w:ascii="Garamond" w:hAnsi="Garamond"/>
          <w:sz w:val="12"/>
          <w:szCs w:val="12"/>
        </w:rPr>
      </w:pPr>
    </w:p>
    <w:p w14:paraId="43634693" w14:textId="53CF0C3A" w:rsidR="00011139" w:rsidRPr="00C73C41" w:rsidRDefault="00CA623D" w:rsidP="00CA623D">
      <w:pPr>
        <w:rPr>
          <w:rFonts w:ascii="Garamond" w:hAnsi="Garamond" w:cstheme="minorHAnsi"/>
          <w:b/>
          <w:bCs/>
          <w:sz w:val="24"/>
          <w:szCs w:val="24"/>
        </w:rPr>
      </w:pPr>
      <w:r w:rsidRPr="00C73C41">
        <w:rPr>
          <w:rFonts w:ascii="Garamond" w:hAnsi="Garamond" w:cstheme="minorHAnsi"/>
          <w:b/>
          <w:bCs/>
          <w:sz w:val="24"/>
          <w:szCs w:val="24"/>
        </w:rPr>
        <w:t>O</w:t>
      </w:r>
      <w:r w:rsidR="00DB0446" w:rsidRPr="00C73C41">
        <w:rPr>
          <w:rFonts w:ascii="Garamond" w:hAnsi="Garamond" w:cstheme="minorHAnsi"/>
          <w:b/>
          <w:bCs/>
          <w:sz w:val="24"/>
          <w:szCs w:val="24"/>
        </w:rPr>
        <w:t>bject</w:t>
      </w:r>
      <w:r w:rsidRPr="00C73C41">
        <w:rPr>
          <w:rFonts w:ascii="Garamond" w:hAnsi="Garamond" w:cstheme="minorHAnsi"/>
          <w:b/>
          <w:bCs/>
          <w:sz w:val="24"/>
          <w:szCs w:val="24"/>
        </w:rPr>
        <w:t>ive</w:t>
      </w:r>
    </w:p>
    <w:p w14:paraId="44ECF3B2" w14:textId="71491C2C" w:rsidR="00CA623D" w:rsidRPr="00C73C41" w:rsidRDefault="00AD4CF1" w:rsidP="00CA623D">
      <w:pPr>
        <w:rPr>
          <w:rFonts w:ascii="Garamond" w:hAnsi="Garamond" w:cstheme="minorHAnsi"/>
          <w:sz w:val="8"/>
          <w:szCs w:val="8"/>
        </w:rPr>
      </w:pPr>
      <w:r w:rsidRPr="00C73C41">
        <w:rPr>
          <w:rFonts w:ascii="Garamond" w:hAnsi="Garamond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C77F192" wp14:editId="6E2D31BB">
                <wp:simplePos x="0" y="0"/>
                <wp:positionH relativeFrom="margin">
                  <wp:posOffset>47625</wp:posOffset>
                </wp:positionH>
                <wp:positionV relativeFrom="paragraph">
                  <wp:posOffset>31733</wp:posOffset>
                </wp:positionV>
                <wp:extent cx="670052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00520" cy="0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39CD77" id="Straight Connector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.75pt,2.5pt" to="531.3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eR7wAEAAMcDAAAOAAAAZHJzL2Uyb0RvYy54bWysU02P0zAQvSPxHyzfqdOgXVDUdA9dwQVB&#10;xcIP8DrjxsJfGpsm/feM3Ta7ArQHxMWxPe+9mTeebO5mZ9kRMJnge75eNZyBV2Ew/tDz798+vHnP&#10;WcrSD9IGDz0/QeJ329evNlPsoA1jsAMgIxGfuin2fMw5dkIkNYKTaRUieArqgE5mOuJBDCgnUndW&#10;tE1zK6aAQ8SgICW6vT8H+bbqaw0qf9E6QWa251RbrivW9bGsYruR3QFlHI26lCH/oQonjaeki9S9&#10;zJL9RPOHlDMKQwo6r1RwImhtFFQP5Gbd/ObmYZQRqhdqTopLm9L/k1Wfj3tkZuh5y5mXjp7oIaM0&#10;hzGzXfCeGhiQtaVPU0wdwXd+j5dTinsspmeNrnzJDptrb09Lb2HOTNHl7bumuWnpCdQ1Jp6IEVP+&#10;CMGxsum5Nb7Ylp08fkqZkhH0CinX1rOJFN/e1PcTpbBzKXWXTxbOqK+gyRolb6taHSrYWWRHSeMw&#10;/FgXW6RtPSELRRtrF1LzMumCLTSog7YQ1y8TF3TNGHxeiM74gH8j5/laqj7jqexnXsv2MQyn+jA1&#10;QNNSnV0mu4zj83OlP/1/218AAAD//wMAUEsDBBQABgAIAAAAIQBG5PpQ2wAAAAYBAAAPAAAAZHJz&#10;L2Rvd25yZXYueG1sTI/BTsMwEETvSPyDtUjcqNNITVGIU1WVEOKCaAp3N946ofY6sp00/D0uFzjO&#10;zmjmbbWZrWET+tA7ErBcZMCQWqd60gI+Ds8Pj8BClKSkcYQCvjHApr69qWSp3IX2ODVRs1RCoZQC&#10;uhiHkvPQdmhlWLgBKXkn562MSXrNlZeXVG4Nz7Os4Fb2lBY6OeCuw/bcjFaAefXTp97pbRhf9kXz&#10;9X7K3w6TEPd38/YJWMQ5/oXhip/QoU5MRzeSCswIWK9SUMAqPXR1syJfAzv+Hnhd8f/49Q8AAAD/&#10;/wMAUEsBAi0AFAAGAAgAAAAhALaDOJL+AAAA4QEAABMAAAAAAAAAAAAAAAAAAAAAAFtDb250ZW50&#10;X1R5cGVzXS54bWxQSwECLQAUAAYACAAAACEAOP0h/9YAAACUAQAACwAAAAAAAAAAAAAAAAAvAQAA&#10;X3JlbHMvLnJlbHNQSwECLQAUAAYACAAAACEAgunke8ABAADHAwAADgAAAAAAAAAAAAAAAAAuAgAA&#10;ZHJzL2Uyb0RvYy54bWxQSwECLQAUAAYACAAAACEARuT6UNsAAAAGAQAADwAAAAAAAAAAAAAAAAAa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21526A9C" w14:textId="5BE29DE2" w:rsidR="00513B45" w:rsidRPr="00C73C41" w:rsidRDefault="004507DE" w:rsidP="004507DE">
      <w:pPr>
        <w:jc w:val="left"/>
        <w:rPr>
          <w:rFonts w:ascii="Garamond" w:hAnsi="Garamond" w:cs="Calibri"/>
          <w:bCs/>
          <w:sz w:val="24"/>
          <w:szCs w:val="24"/>
        </w:rPr>
      </w:pPr>
      <w:r w:rsidRPr="00C73C41">
        <w:rPr>
          <w:rFonts w:ascii="Garamond" w:hAnsi="Garamond" w:cs="Calibri"/>
          <w:bCs/>
          <w:sz w:val="24"/>
          <w:szCs w:val="24"/>
        </w:rPr>
        <w:t>Seeking a</w:t>
      </w:r>
      <w:r w:rsidR="002C51E6">
        <w:rPr>
          <w:rFonts w:ascii="Garamond" w:hAnsi="Garamond" w:cs="Calibri"/>
          <w:bCs/>
          <w:sz w:val="24"/>
          <w:szCs w:val="24"/>
        </w:rPr>
        <w:t>n internship/</w:t>
      </w:r>
      <w:r w:rsidRPr="00C73C41">
        <w:rPr>
          <w:rFonts w:ascii="Garamond" w:hAnsi="Garamond" w:cs="Calibri"/>
          <w:bCs/>
          <w:sz w:val="24"/>
          <w:szCs w:val="24"/>
        </w:rPr>
        <w:t>co-op position in Computer and Electrical Engineering beginning Summer / Fall 202</w:t>
      </w:r>
      <w:r w:rsidR="009C5810">
        <w:rPr>
          <w:rFonts w:ascii="Garamond" w:hAnsi="Garamond" w:cs="Calibri"/>
          <w:bCs/>
          <w:sz w:val="24"/>
          <w:szCs w:val="24"/>
        </w:rPr>
        <w:t>2</w:t>
      </w:r>
    </w:p>
    <w:p w14:paraId="227A6231" w14:textId="5573BCCC" w:rsidR="005E6958" w:rsidRPr="00C73C41" w:rsidRDefault="005E6958" w:rsidP="00174643">
      <w:pPr>
        <w:jc w:val="left"/>
        <w:rPr>
          <w:rFonts w:ascii="Garamond" w:hAnsi="Garamond" w:cs="Calibri"/>
          <w:bCs/>
          <w:sz w:val="16"/>
          <w:szCs w:val="16"/>
        </w:rPr>
      </w:pPr>
    </w:p>
    <w:p w14:paraId="294D45B4" w14:textId="5DA6C44F" w:rsidR="005E6958" w:rsidRPr="00C73C41" w:rsidRDefault="005E6958" w:rsidP="00CA623D">
      <w:pPr>
        <w:rPr>
          <w:rFonts w:ascii="Garamond" w:hAnsi="Garamond" w:cstheme="minorHAnsi"/>
          <w:b/>
          <w:bCs/>
          <w:sz w:val="24"/>
          <w:szCs w:val="24"/>
        </w:rPr>
      </w:pPr>
      <w:r w:rsidRPr="00C73C41">
        <w:rPr>
          <w:rFonts w:ascii="Garamond" w:hAnsi="Garamond" w:cstheme="minorHAnsi"/>
          <w:b/>
          <w:bCs/>
          <w:sz w:val="24"/>
          <w:szCs w:val="24"/>
        </w:rPr>
        <w:t xml:space="preserve">Education </w:t>
      </w:r>
    </w:p>
    <w:p w14:paraId="158C4798" w14:textId="61C5F29F" w:rsidR="00CA623D" w:rsidRPr="00C73C41" w:rsidRDefault="00E115D9" w:rsidP="00CA623D">
      <w:pPr>
        <w:rPr>
          <w:rFonts w:ascii="Garamond" w:hAnsi="Garamond" w:cstheme="minorHAnsi"/>
          <w:b/>
          <w:bCs/>
          <w:sz w:val="8"/>
          <w:szCs w:val="8"/>
        </w:rPr>
      </w:pPr>
      <w:r w:rsidRPr="00C73C41">
        <w:rPr>
          <w:rFonts w:ascii="Garamond" w:hAnsi="Garamond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FEB8F19" wp14:editId="6568F77C">
                <wp:simplePos x="0" y="0"/>
                <wp:positionH relativeFrom="margin">
                  <wp:posOffset>19050</wp:posOffset>
                </wp:positionH>
                <wp:positionV relativeFrom="page">
                  <wp:posOffset>2396473</wp:posOffset>
                </wp:positionV>
                <wp:extent cx="6719570" cy="9525"/>
                <wp:effectExtent l="0" t="0" r="2413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19570" cy="9525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B6487D" id="Straight Connector 3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1.5pt,188.7pt" to="530.6pt,18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/9NSxAEAAMoDAAAOAAAAZHJzL2Uyb0RvYy54bWysU8tu2zAQvBfoPxC815RsOGkEyzk4aC9F&#10;azTtBzAUaRHlC0vWkv++S0pRgjbIIeiFIrkzw53d1e52tIacJUTtXUvrVUWJdMJ32p1a+vPHpw8f&#10;KYmJu44b72RLLzLS2/37d7shNHLte286CQRFXGyG0NI+pdAwFkUvLY8rH6TDoPJgecIjnFgHfEB1&#10;a9i6qq7Y4KEL4IWMEW/vpiDdF32lpEjflIoyEdNSzC2VFcr6kFe23/HmBDz0Wsxp8DdkYbl2+Ogi&#10;dccTJ79B/yNltQAfvUor4S3zSmkhiwd0U1d/ubnveZDFCxYnhqVM8f/Jiq/nIxDdtXRDieMWW3Sf&#10;gOtTn8jBO4cF9EA2uU5DiA3CD+4I8ymGI2TTowKbv2iHjKW2l6W2ckxE4OXVdX2zvcYWCIzdbNfb&#10;LMmeuAFi+iy9JXnTUqNdds4bfv4S0wR9hORr48iAopttaSHLuU3ZlF26GDmhvkuF7vD9dVErcyUP&#10;BsiZ40R0v+o5DeMQmSlKG7OQqtdJMzbTZJm1hVi/TlzQ5UXv0kK02nl4iZzGx1TVhMfqPfOatw++&#10;u5TelAAOTCnwPNx5Ip+fC/3pF9z/AQAA//8DAFBLAwQUAAYACAAAACEAVM0vRN8AAAAKAQAADwAA&#10;AGRycy9kb3ducmV2LnhtbEyPwU7DMBBE70j8g7VI3KjTgNI2jVNVlRDigmgKdzfeOoF4HdlOGv4e&#10;5wSn1e6MZt8Uu8l0bETnW0sClosEGFJtVUtawMfp+WENzAdJSnaWUMAPetiVtzeFzJW90hHHKmgW&#10;Q8jnUkATQp9z7usGjfQL2yNF7WKdkSGuTnPl5DWGm46nSZJxI1uKHxrZ46HB+rsajIDu1Y2f+qD3&#10;fng5ZtXX+yV9O41C3N9N+y2wgFP4M8OMH9GhjExnO5DyrBPwGJuEOFarJ2CznmTLFNh5Pq03wMuC&#10;/69Q/gIAAP//AwBQSwECLQAUAAYACAAAACEAtoM4kv4AAADhAQAAEwAAAAAAAAAAAAAAAAAAAAAA&#10;W0NvbnRlbnRfVHlwZXNdLnhtbFBLAQItABQABgAIAAAAIQA4/SH/1gAAAJQBAAALAAAAAAAAAAAA&#10;AAAAAC8BAABfcmVscy8ucmVsc1BLAQItABQABgAIAAAAIQA7/9NSxAEAAMoDAAAOAAAAAAAAAAAA&#10;AAAAAC4CAABkcnMvZTJvRG9jLnhtbFBLAQItABQABgAIAAAAIQBUzS9E3wAAAAoBAAAPAAAAAAAA&#10;AAAAAAAAAB4EAABkcnMvZG93bnJldi54bWxQSwUGAAAAAAQABADzAAAAKgUAAAAA&#10;" strokecolor="black [3200]" strokeweight=".5pt">
                <v:stroke joinstyle="miter"/>
                <w10:wrap anchorx="margin" anchory="page"/>
              </v:line>
            </w:pict>
          </mc:Fallback>
        </mc:AlternateContent>
      </w:r>
    </w:p>
    <w:p w14:paraId="7646F8C1" w14:textId="0A294218" w:rsidR="00C73C41" w:rsidRPr="00C73C41" w:rsidRDefault="006043EB" w:rsidP="006043EB">
      <w:pPr>
        <w:jc w:val="left"/>
        <w:rPr>
          <w:rFonts w:ascii="Garamond" w:hAnsi="Garamond" w:cs="Calibri Light"/>
          <w:b/>
          <w:bCs/>
          <w:sz w:val="22"/>
        </w:rPr>
      </w:pPr>
      <w:r w:rsidRPr="00C73C41">
        <w:rPr>
          <w:rFonts w:ascii="Garamond" w:hAnsi="Garamond" w:cs="Calibri Light"/>
          <w:b/>
          <w:sz w:val="24"/>
          <w:szCs w:val="24"/>
        </w:rPr>
        <w:t xml:space="preserve">Bachelor of </w:t>
      </w:r>
      <w:r w:rsidR="005E6958" w:rsidRPr="00C73C41">
        <w:rPr>
          <w:rFonts w:ascii="Garamond" w:hAnsi="Garamond" w:cs="Calibri Light"/>
          <w:b/>
          <w:sz w:val="24"/>
          <w:szCs w:val="24"/>
        </w:rPr>
        <w:t xml:space="preserve">Science in </w:t>
      </w:r>
      <w:r w:rsidRPr="00C73C41">
        <w:rPr>
          <w:rFonts w:ascii="Garamond" w:hAnsi="Garamond" w:cs="Calibri Light"/>
          <w:b/>
          <w:sz w:val="24"/>
          <w:szCs w:val="24"/>
        </w:rPr>
        <w:t xml:space="preserve">Electrical and Computer </w:t>
      </w:r>
      <w:r w:rsidR="005E6958" w:rsidRPr="00C73C41">
        <w:rPr>
          <w:rFonts w:ascii="Garamond" w:hAnsi="Garamond" w:cs="Calibri Light"/>
          <w:b/>
          <w:sz w:val="24"/>
          <w:szCs w:val="24"/>
        </w:rPr>
        <w:t>Engineering</w:t>
      </w:r>
      <w:r w:rsidR="00C73C41" w:rsidRPr="00C73C41">
        <w:rPr>
          <w:rFonts w:ascii="Garamond" w:hAnsi="Garamond" w:cs="Calibri Light"/>
          <w:b/>
          <w:sz w:val="24"/>
          <w:szCs w:val="24"/>
        </w:rPr>
        <w:tab/>
      </w:r>
      <w:r w:rsidR="00C73C41" w:rsidRPr="00C73C41">
        <w:rPr>
          <w:rFonts w:ascii="Garamond" w:hAnsi="Garamond" w:cs="Calibri Light"/>
          <w:b/>
          <w:sz w:val="24"/>
          <w:szCs w:val="24"/>
        </w:rPr>
        <w:tab/>
        <w:t xml:space="preserve">             </w:t>
      </w:r>
      <w:r w:rsidR="00C73C41">
        <w:rPr>
          <w:rFonts w:ascii="Garamond" w:hAnsi="Garamond" w:cs="Calibri Light"/>
          <w:b/>
          <w:sz w:val="24"/>
          <w:szCs w:val="24"/>
        </w:rPr>
        <w:t xml:space="preserve">      </w:t>
      </w:r>
      <w:r w:rsidR="00C73C41" w:rsidRPr="00C73C41">
        <w:rPr>
          <w:rFonts w:ascii="Garamond" w:hAnsi="Garamond" w:cs="Calibri Light"/>
          <w:bCs/>
          <w:spacing w:val="-2"/>
          <w:sz w:val="22"/>
        </w:rPr>
        <w:t>Expected</w:t>
      </w:r>
      <w:r w:rsidR="00C73C41">
        <w:rPr>
          <w:rFonts w:ascii="Garamond" w:hAnsi="Garamond" w:cs="Calibri Light"/>
          <w:bCs/>
          <w:spacing w:val="-2"/>
          <w:sz w:val="22"/>
        </w:rPr>
        <w:t xml:space="preserve"> </w:t>
      </w:r>
      <w:r w:rsidR="00C73C41" w:rsidRPr="00C73C41">
        <w:rPr>
          <w:rFonts w:ascii="Garamond" w:hAnsi="Garamond" w:cs="Calibri Light"/>
          <w:bCs/>
          <w:spacing w:val="-2"/>
          <w:sz w:val="22"/>
        </w:rPr>
        <w:t>May 2023</w:t>
      </w:r>
    </w:p>
    <w:p w14:paraId="1477C5D0" w14:textId="4D5FFBAD" w:rsidR="005E6958" w:rsidRPr="00C73C41" w:rsidRDefault="006043EB" w:rsidP="006043EB">
      <w:pPr>
        <w:jc w:val="left"/>
        <w:rPr>
          <w:rFonts w:ascii="Garamond" w:hAnsi="Garamond" w:cs="Calibri Light"/>
          <w:b/>
          <w:sz w:val="24"/>
          <w:szCs w:val="24"/>
        </w:rPr>
      </w:pPr>
      <w:r w:rsidRPr="00C73C41">
        <w:rPr>
          <w:rFonts w:ascii="Garamond" w:hAnsi="Garamond" w:cs="Calibri Light"/>
          <w:smallCaps/>
          <w:sz w:val="24"/>
          <w:szCs w:val="24"/>
        </w:rPr>
        <w:t>North Carolina State U</w:t>
      </w:r>
      <w:r w:rsidR="005E6958" w:rsidRPr="00C73C41">
        <w:rPr>
          <w:rFonts w:ascii="Garamond" w:hAnsi="Garamond" w:cs="Calibri Light"/>
          <w:smallCaps/>
          <w:sz w:val="24"/>
          <w:szCs w:val="24"/>
        </w:rPr>
        <w:t xml:space="preserve">niversity </w:t>
      </w:r>
      <w:r w:rsidR="005E6958" w:rsidRPr="00C73C41">
        <w:rPr>
          <w:rFonts w:ascii="Garamond" w:hAnsi="Garamond" w:cs="Calibri Light"/>
          <w:smallCaps/>
          <w:sz w:val="24"/>
          <w:szCs w:val="24"/>
        </w:rPr>
        <w:sym w:font="Wingdings" w:char="F0A7"/>
      </w:r>
      <w:r w:rsidR="005E6958" w:rsidRPr="00C73C41">
        <w:rPr>
          <w:rFonts w:ascii="Garamond" w:hAnsi="Garamond" w:cs="Calibri Light"/>
          <w:smallCaps/>
          <w:sz w:val="24"/>
          <w:szCs w:val="24"/>
        </w:rPr>
        <w:t xml:space="preserve"> </w:t>
      </w:r>
      <w:r w:rsidRPr="00C73C41">
        <w:rPr>
          <w:rFonts w:ascii="Garamond" w:hAnsi="Garamond" w:cs="Calibri Light"/>
          <w:smallCaps/>
          <w:sz w:val="24"/>
          <w:szCs w:val="24"/>
        </w:rPr>
        <w:t>Raleigh</w:t>
      </w:r>
      <w:r w:rsidR="005E6958" w:rsidRPr="00C73C41">
        <w:rPr>
          <w:rFonts w:ascii="Garamond" w:hAnsi="Garamond" w:cs="Calibri Light"/>
          <w:smallCaps/>
          <w:sz w:val="24"/>
          <w:szCs w:val="24"/>
        </w:rPr>
        <w:t xml:space="preserve">, </w:t>
      </w:r>
      <w:r w:rsidRPr="00C73C41">
        <w:rPr>
          <w:rFonts w:ascii="Garamond" w:hAnsi="Garamond" w:cs="Calibri Light"/>
          <w:smallCaps/>
          <w:sz w:val="24"/>
          <w:szCs w:val="24"/>
        </w:rPr>
        <w:t>NC</w:t>
      </w:r>
    </w:p>
    <w:p w14:paraId="0C6C966F" w14:textId="365F24F7" w:rsidR="005E6958" w:rsidRPr="00C73C41" w:rsidRDefault="005E6958" w:rsidP="00174643">
      <w:pPr>
        <w:jc w:val="left"/>
        <w:rPr>
          <w:rFonts w:ascii="Garamond" w:hAnsi="Garamond" w:cs="Calibri Light"/>
          <w:b/>
          <w:bCs/>
          <w:sz w:val="12"/>
          <w:szCs w:val="12"/>
        </w:rPr>
      </w:pPr>
    </w:p>
    <w:p w14:paraId="3CD3D034" w14:textId="0F87CF7B" w:rsidR="005E6958" w:rsidRPr="00C73C41" w:rsidRDefault="00F223F2" w:rsidP="00CA623D">
      <w:pPr>
        <w:rPr>
          <w:rFonts w:ascii="Garamond" w:hAnsi="Garamond" w:cstheme="minorHAnsi"/>
          <w:b/>
          <w:bCs/>
          <w:sz w:val="24"/>
          <w:szCs w:val="24"/>
        </w:rPr>
      </w:pPr>
      <w:r w:rsidRPr="00C73C41">
        <w:rPr>
          <w:rFonts w:ascii="Garamond" w:hAnsi="Garamond" w:cstheme="minorHAnsi"/>
          <w:b/>
          <w:bCs/>
          <w:sz w:val="24"/>
          <w:szCs w:val="24"/>
        </w:rPr>
        <w:t>Relevant Courses</w:t>
      </w:r>
    </w:p>
    <w:p w14:paraId="13E1F4C8" w14:textId="682F6A49" w:rsidR="00CA623D" w:rsidRPr="00C73C41" w:rsidRDefault="00E115D9" w:rsidP="00CA623D">
      <w:pPr>
        <w:rPr>
          <w:rFonts w:ascii="Garamond" w:hAnsi="Garamond" w:cstheme="minorHAnsi"/>
          <w:b/>
          <w:bCs/>
          <w:sz w:val="8"/>
          <w:szCs w:val="8"/>
        </w:rPr>
      </w:pPr>
      <w:r w:rsidRPr="00C73C41">
        <w:rPr>
          <w:rFonts w:ascii="Garamond" w:hAnsi="Garamond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1079E3A" wp14:editId="14A6511B">
                <wp:simplePos x="0" y="0"/>
                <wp:positionH relativeFrom="margin">
                  <wp:posOffset>0</wp:posOffset>
                </wp:positionH>
                <wp:positionV relativeFrom="page">
                  <wp:posOffset>3056873</wp:posOffset>
                </wp:positionV>
                <wp:extent cx="6705600" cy="18415"/>
                <wp:effectExtent l="0" t="0" r="19050" b="1968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05600" cy="18415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129695" id="Straight Connector 4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0,240.7pt" to="528pt,24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JE+xAEAAMsDAAAOAAAAZHJzL2Uyb0RvYy54bWysU02P0zAQvSPxHyzfqZPSllXUdA9dwQVB&#10;xS4/wOvYjYW/NDZN+u8ZO9nsCtAeEBfH9rz3PG9msr8drSEXCVF719J6VVEinfCddueWfn/4+O6G&#10;kpi467jxTrb0KiO9Pbx9sx9CI9e+96aTQFDExWYILe1TCg1jUfTS8rjyQToMKg+WJzzCmXXAB1S3&#10;hq2rascGD10AL2SMeHs3Bemh6CslRfqqVJSJmJZibqmsUNbHvLLDnjdn4KHXYk6D/0MWlmuHjy5S&#10;dzxx8hP0H1JWC/DRq7QS3jKvlBayeEA3dfWbm/ueB1m8YHFiWMoU/5+s+HI5AdFdSzeUOG6xRfcJ&#10;uD73iRy9c1hAD2ST6zSE2CD86E4wn2I4QTY9KrD5i3bIWGp7XWorx0QEXu4+VNtdhS0QGKtvNvU2&#10;a7JncoCYPklvSd601GiXrfOGXz7HNEGfIPnaODKg6vtt6SHLyU3plF26GjmhvkmF9jCBdVErgyWP&#10;BsiF40h0P+o5DeMQmSlKG7OQqtdJMzbTZBm2hVi/TlzQ5UXv0kK02nn4GzmNT6mqCY/Ve+E1bx99&#10;dy3NKQGcmFLgebrzSL48F/rzP3j4BQAA//8DAFBLAwQUAAYACAAAACEAcHtH9d0AAAAJAQAADwAA&#10;AGRycy9kb3ducmV2LnhtbEyPwU7DMBBE70j8g7VI3KjTEqIqjVNVlRDigmgKdzfeOin2OoqdNPw9&#10;zoked2Y0+6bYTtawEXvfOhKwXCTAkGqnWtICvo6vT2tgPkhS0jhCAb/oYVve3xUyV+5KBxyroFks&#10;IZ9LAU0IXc65rxu00i9chxS9s+utDPHsNVe9vMZya/gqSTJuZUvxQyM73DdY/1SDFWDe+/Fb7/XO&#10;D2+HrLp8nlcfx1GIx4dptwEWcAr/YZjxIzqUkenkBlKeGQFxSBCQrpcpsNlOXrIonWYpfQZeFvx2&#10;QfkHAAD//wMAUEsBAi0AFAAGAAgAAAAhALaDOJL+AAAA4QEAABMAAAAAAAAAAAAAAAAAAAAAAFtD&#10;b250ZW50X1R5cGVzXS54bWxQSwECLQAUAAYACAAAACEAOP0h/9YAAACUAQAACwAAAAAAAAAAAAAA&#10;AAAvAQAAX3JlbHMvLnJlbHNQSwECLQAUAAYACAAAACEAlOSRPsQBAADLAwAADgAAAAAAAAAAAAAA&#10;AAAuAgAAZHJzL2Uyb0RvYy54bWxQSwECLQAUAAYACAAAACEAcHtH9d0AAAAJAQAADwAAAAAAAAAA&#10;AAAAAAAeBAAAZHJzL2Rvd25yZXYueG1sUEsFBgAAAAAEAAQA8wAAACgFAAAAAA==&#10;" strokecolor="black [3200]" strokeweight=".5pt">
                <v:stroke joinstyle="miter"/>
                <w10:wrap anchorx="margin" anchory="page"/>
              </v:line>
            </w:pict>
          </mc:Fallback>
        </mc:AlternateContent>
      </w:r>
    </w:p>
    <w:p w14:paraId="505AF77D" w14:textId="63A23C15" w:rsidR="00F223F2" w:rsidRPr="00C73C41" w:rsidRDefault="00F223F2" w:rsidP="00F223F2">
      <w:pPr>
        <w:jc w:val="left"/>
        <w:rPr>
          <w:rFonts w:ascii="Garamond" w:hAnsi="Garamond" w:cs="Calibri Light"/>
          <w:color w:val="000000" w:themeColor="text1"/>
          <w:sz w:val="22"/>
        </w:rPr>
      </w:pPr>
      <w:r w:rsidRPr="00C73C41">
        <w:rPr>
          <w:rFonts w:ascii="Garamond" w:hAnsi="Garamond" w:cs="Calibri Light"/>
          <w:color w:val="000000" w:themeColor="text1"/>
          <w:sz w:val="22"/>
        </w:rPr>
        <w:t>Computer Systems Programming</w:t>
      </w:r>
      <w:r w:rsidRPr="00C73C41">
        <w:rPr>
          <w:rFonts w:ascii="Garamond" w:hAnsi="Garamond" w:cs="Calibri Light"/>
          <w:color w:val="000000" w:themeColor="text1"/>
          <w:sz w:val="22"/>
        </w:rPr>
        <w:tab/>
      </w:r>
      <w:r w:rsidR="00C73C41">
        <w:rPr>
          <w:rFonts w:ascii="Garamond" w:hAnsi="Garamond" w:cs="Calibri Light"/>
          <w:color w:val="000000" w:themeColor="text1"/>
          <w:sz w:val="22"/>
        </w:rPr>
        <w:tab/>
      </w:r>
      <w:r w:rsidR="0075326C">
        <w:rPr>
          <w:rFonts w:ascii="Garamond" w:hAnsi="Garamond" w:cs="Calibri Light"/>
          <w:color w:val="000000" w:themeColor="text1"/>
          <w:sz w:val="22"/>
        </w:rPr>
        <w:t>Introduction to Embedded</w:t>
      </w:r>
      <w:r w:rsidR="00F44DBB">
        <w:rPr>
          <w:rFonts w:ascii="Garamond" w:hAnsi="Garamond" w:cs="Calibri Light"/>
          <w:color w:val="000000" w:themeColor="text1"/>
          <w:sz w:val="22"/>
        </w:rPr>
        <w:t xml:space="preserve"> Systems</w:t>
      </w:r>
      <w:r w:rsidRPr="00C73C41">
        <w:rPr>
          <w:rFonts w:ascii="Garamond" w:hAnsi="Garamond" w:cs="Calibri Light"/>
          <w:color w:val="000000" w:themeColor="text1"/>
          <w:sz w:val="22"/>
        </w:rPr>
        <w:tab/>
      </w:r>
      <w:r w:rsidR="00F44DBB" w:rsidRPr="00C73C41">
        <w:rPr>
          <w:rFonts w:ascii="Garamond" w:hAnsi="Garamond" w:cs="Calibri Light"/>
          <w:color w:val="000000" w:themeColor="text1"/>
          <w:sz w:val="22"/>
        </w:rPr>
        <w:t>Discrete Mathematics</w:t>
      </w:r>
    </w:p>
    <w:p w14:paraId="70B6A3C2" w14:textId="5A352666" w:rsidR="00F223F2" w:rsidRPr="00C73C41" w:rsidRDefault="00F223F2" w:rsidP="00F223F2">
      <w:pPr>
        <w:jc w:val="left"/>
        <w:rPr>
          <w:rFonts w:ascii="Garamond" w:hAnsi="Garamond" w:cs="Calibri Light"/>
          <w:color w:val="000000" w:themeColor="text1"/>
          <w:sz w:val="22"/>
        </w:rPr>
      </w:pPr>
      <w:r w:rsidRPr="00C73C41">
        <w:rPr>
          <w:rFonts w:ascii="Garamond" w:hAnsi="Garamond" w:cs="Calibri Light"/>
          <w:color w:val="000000" w:themeColor="text1"/>
          <w:sz w:val="22"/>
        </w:rPr>
        <w:t xml:space="preserve">Fundamentals of Logic Design </w:t>
      </w:r>
      <w:r w:rsidRPr="00C73C41">
        <w:rPr>
          <w:rFonts w:ascii="Garamond" w:hAnsi="Garamond" w:cs="Calibri Light"/>
          <w:color w:val="000000" w:themeColor="text1"/>
          <w:sz w:val="22"/>
        </w:rPr>
        <w:tab/>
      </w:r>
      <w:r w:rsidRPr="00C73C41">
        <w:rPr>
          <w:rFonts w:ascii="Garamond" w:hAnsi="Garamond" w:cs="Calibri Light"/>
          <w:color w:val="000000" w:themeColor="text1"/>
          <w:sz w:val="22"/>
        </w:rPr>
        <w:tab/>
      </w:r>
      <w:r w:rsidR="0067786A">
        <w:rPr>
          <w:rFonts w:ascii="Garamond" w:hAnsi="Garamond" w:cs="Calibri Light"/>
          <w:color w:val="000000" w:themeColor="text1"/>
          <w:sz w:val="22"/>
        </w:rPr>
        <w:t>Data Structures and OOP</w:t>
      </w:r>
      <w:r w:rsidR="0067786A" w:rsidRPr="00C73C41">
        <w:rPr>
          <w:rFonts w:ascii="Garamond" w:hAnsi="Garamond" w:cs="Calibri Light"/>
          <w:color w:val="000000" w:themeColor="text1"/>
          <w:sz w:val="22"/>
        </w:rPr>
        <w:tab/>
      </w:r>
      <w:r w:rsidR="0067786A">
        <w:rPr>
          <w:rFonts w:ascii="Garamond" w:hAnsi="Garamond" w:cs="Calibri Light"/>
          <w:color w:val="000000" w:themeColor="text1"/>
          <w:sz w:val="22"/>
        </w:rPr>
        <w:tab/>
        <w:t>Microelectronics</w:t>
      </w:r>
      <w:r w:rsidRPr="00C73C41">
        <w:rPr>
          <w:rFonts w:ascii="Garamond" w:hAnsi="Garamond" w:cs="Calibri Light"/>
          <w:color w:val="000000" w:themeColor="text1"/>
          <w:sz w:val="22"/>
        </w:rPr>
        <w:tab/>
      </w:r>
    </w:p>
    <w:p w14:paraId="24E7375B" w14:textId="11E7F042" w:rsidR="005E6958" w:rsidRPr="00C73C41" w:rsidRDefault="00F223F2" w:rsidP="00F223F2">
      <w:pPr>
        <w:jc w:val="left"/>
        <w:rPr>
          <w:rFonts w:ascii="Garamond" w:hAnsi="Garamond" w:cs="Calibri Light"/>
          <w:color w:val="000000" w:themeColor="text1"/>
          <w:sz w:val="22"/>
        </w:rPr>
      </w:pPr>
      <w:r w:rsidRPr="00C73C41">
        <w:rPr>
          <w:rFonts w:ascii="Garamond" w:hAnsi="Garamond" w:cs="Calibri Light"/>
          <w:color w:val="000000" w:themeColor="text1"/>
          <w:sz w:val="22"/>
        </w:rPr>
        <w:t xml:space="preserve">Analytical Foundation of </w:t>
      </w:r>
      <w:r w:rsidR="0067786A">
        <w:rPr>
          <w:rFonts w:ascii="Garamond" w:hAnsi="Garamond" w:cs="Calibri Light"/>
          <w:color w:val="000000" w:themeColor="text1"/>
          <w:sz w:val="22"/>
        </w:rPr>
        <w:t>ECE</w:t>
      </w:r>
      <w:r w:rsidR="0067786A">
        <w:rPr>
          <w:rFonts w:ascii="Garamond" w:hAnsi="Garamond" w:cs="Calibri Light"/>
          <w:color w:val="000000" w:themeColor="text1"/>
          <w:sz w:val="22"/>
        </w:rPr>
        <w:tab/>
      </w:r>
      <w:r w:rsidR="0067786A">
        <w:rPr>
          <w:rFonts w:ascii="Garamond" w:hAnsi="Garamond" w:cs="Calibri Light"/>
          <w:color w:val="000000" w:themeColor="text1"/>
          <w:sz w:val="22"/>
        </w:rPr>
        <w:tab/>
        <w:t>Circuits and Systems</w:t>
      </w:r>
      <w:r w:rsidR="0067786A">
        <w:rPr>
          <w:rFonts w:ascii="Garamond" w:hAnsi="Garamond" w:cs="Calibri Light"/>
          <w:color w:val="000000" w:themeColor="text1"/>
          <w:sz w:val="22"/>
        </w:rPr>
        <w:tab/>
      </w:r>
      <w:r w:rsidR="0067786A">
        <w:rPr>
          <w:rFonts w:ascii="Garamond" w:hAnsi="Garamond" w:cs="Calibri Light"/>
          <w:color w:val="000000" w:themeColor="text1"/>
          <w:sz w:val="22"/>
        </w:rPr>
        <w:tab/>
      </w:r>
      <w:r w:rsidR="0067786A">
        <w:rPr>
          <w:rFonts w:ascii="Garamond" w:hAnsi="Garamond" w:cs="Calibri Light"/>
          <w:color w:val="000000" w:themeColor="text1"/>
          <w:sz w:val="22"/>
        </w:rPr>
        <w:tab/>
        <w:t>Introduction to Signals</w:t>
      </w:r>
    </w:p>
    <w:p w14:paraId="71D0B3D1" w14:textId="09F8D94A" w:rsidR="00011139" w:rsidRDefault="00011139" w:rsidP="00955CEA">
      <w:pPr>
        <w:rPr>
          <w:rFonts w:ascii="Garamond" w:hAnsi="Garamond"/>
          <w:sz w:val="12"/>
          <w:szCs w:val="12"/>
        </w:rPr>
      </w:pPr>
    </w:p>
    <w:p w14:paraId="2AB4A009" w14:textId="77777777" w:rsidR="0067786A" w:rsidRDefault="0067786A" w:rsidP="00955CEA">
      <w:pPr>
        <w:rPr>
          <w:rFonts w:ascii="Garamond" w:hAnsi="Garamond"/>
          <w:sz w:val="12"/>
          <w:szCs w:val="12"/>
        </w:rPr>
      </w:pPr>
    </w:p>
    <w:p w14:paraId="61564C28" w14:textId="251B1F08" w:rsidR="005C26B6" w:rsidRPr="00C73C41" w:rsidRDefault="005C26B6" w:rsidP="005C26B6">
      <w:pPr>
        <w:rPr>
          <w:rFonts w:ascii="Garamond" w:hAnsi="Garamond" w:cstheme="minorHAnsi"/>
          <w:b/>
          <w:bCs/>
          <w:sz w:val="24"/>
          <w:szCs w:val="24"/>
        </w:rPr>
      </w:pPr>
      <w:r w:rsidRPr="00C73C41">
        <w:rPr>
          <w:rFonts w:ascii="Garamond" w:hAnsi="Garamond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2D804A7B" wp14:editId="2DB60F40">
                <wp:simplePos x="0" y="0"/>
                <wp:positionH relativeFrom="margin">
                  <wp:align>left</wp:align>
                </wp:positionH>
                <wp:positionV relativeFrom="paragraph">
                  <wp:posOffset>207772</wp:posOffset>
                </wp:positionV>
                <wp:extent cx="6751574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51574" cy="0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A3CC8B" id="Straight Connector 8" o:spid="_x0000_s1026" style="position:absolute;z-index:25165824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6.35pt" to="531.6pt,1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i56wgEAAMcDAAAOAAAAZHJzL2Uyb0RvYy54bWysU8Fu2zAMvQ/YPwi6L7azpS2MOD2k2C7D&#10;FqzdB6iyFAuTRIHSYufvRymJW2xDD0UvsiS+98hH0evbyVl2UBgN+I43i5oz5SX0xu87/vPh84cb&#10;zmISvhcWvOr4UUV+u3n/bj2GVi1hANsrZCTiYzuGjg8phbaqohyUE3EBQXkKakAnEh1xX/UoRlJ3&#10;tlrW9VU1AvYBQaoY6fbuFOSboq+1kum71lElZjtOtaWyYlkf81pt1qLdowiDkecyxCuqcMJ4SjpL&#10;3Ykk2G80/0g5IxEi6LSQ4CrQ2khVPJCbpv7Lzf0ggipeqDkxzG2Kbycrvx12yEzfcXooLxw90X1C&#10;YfZDYlvwnhoIyG5yn8YQW4Jv/Q7Ppxh2mE1PGl3+kh02ld4e596qKTFJl1fXq2Z1/YkzeYlVT8SA&#10;MX1R4FjedNwan22LVhy+xkTJCHqB5Gvr2UiKH1fl/apc2KmUsktHq06oH0qTNUq+LGplqNTWIjsI&#10;Gof+V5Ntkbb1hMwUbaydSfXLpDM201QZtJnYvEyc0SUj+DQTnfGA/yOn6VKqPuGp7Gde8/YR+mN5&#10;mBKgaSnOzpOdx/H5udCf/r/NHwAAAP//AwBQSwMEFAAGAAgAAAAhAL36VlzbAAAABwEAAA8AAABk&#10;cnMvZG93bnJldi54bWxMj8FOwzAQRO9I/IO1SNyoQyoFFOJUVSWEuCCawt2Nt05aex3ZThr+Hlcc&#10;6HFnRjNvq9VsDZvQh96RgMdFBgypdaonLeBr9/rwDCxESUoaRyjgBwOs6tubSpbKnWmLUxM1SyUU&#10;Simgi3EoOQ9th1aGhRuQkndw3sqYTq+58vKcyq3heZYV3Mqe0kInB9x02J6a0Qow73761hu9DuPb&#10;tmiOn4f8YzcJcX83r1+ARZzjfxgu+Akd6sS0dyOpwIyA9EgUsMyfgF3crFjmwPZ/Cq8rfs1f/wIA&#10;AP//AwBQSwECLQAUAAYACAAAACEAtoM4kv4AAADhAQAAEwAAAAAAAAAAAAAAAAAAAAAAW0NvbnRl&#10;bnRfVHlwZXNdLnhtbFBLAQItABQABgAIAAAAIQA4/SH/1gAAAJQBAAALAAAAAAAAAAAAAAAAAC8B&#10;AABfcmVscy8ucmVsc1BLAQItABQABgAIAAAAIQCAZi56wgEAAMcDAAAOAAAAAAAAAAAAAAAAAC4C&#10;AABkcnMvZTJvRG9jLnhtbFBLAQItABQABgAIAAAAIQC9+lZc2wAAAAcBAAAPAAAAAAAAAAAAAAAA&#10;ABw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Garamond" w:hAnsi="Garamond" w:cstheme="minorHAnsi"/>
          <w:b/>
          <w:bCs/>
          <w:sz w:val="24"/>
          <w:szCs w:val="24"/>
        </w:rPr>
        <w:t>Work Ex</w:t>
      </w:r>
      <w:r w:rsidR="00766632">
        <w:rPr>
          <w:rFonts w:ascii="Garamond" w:hAnsi="Garamond" w:cstheme="minorHAnsi"/>
          <w:b/>
          <w:bCs/>
          <w:sz w:val="24"/>
          <w:szCs w:val="24"/>
        </w:rPr>
        <w:t>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  <w:gridCol w:w="4670"/>
      </w:tblGrid>
      <w:tr w:rsidR="005C26B6" w:rsidRPr="00C73C41" w14:paraId="5A8ED511" w14:textId="77777777" w:rsidTr="00D97E60">
        <w:tc>
          <w:tcPr>
            <w:tcW w:w="5400" w:type="dxa"/>
          </w:tcPr>
          <w:p w14:paraId="46B48A66" w14:textId="77777777" w:rsidR="005C26B6" w:rsidRDefault="005C26B6" w:rsidP="00B0677B">
            <w:pPr>
              <w:jc w:val="left"/>
              <w:rPr>
                <w:rFonts w:ascii="Garamond" w:hAnsi="Garamond" w:cstheme="minorHAnsi"/>
                <w:b/>
                <w:bCs/>
                <w:sz w:val="24"/>
                <w:szCs w:val="24"/>
              </w:rPr>
            </w:pPr>
          </w:p>
          <w:p w14:paraId="172E4C2A" w14:textId="586C9549" w:rsidR="005C26B6" w:rsidRPr="00C73C41" w:rsidRDefault="005C26B6" w:rsidP="00B0677B">
            <w:pPr>
              <w:jc w:val="left"/>
              <w:rPr>
                <w:rFonts w:ascii="Garamond" w:hAnsi="Garamond" w:cstheme="minorHAnsi"/>
                <w:b/>
                <w:bCs/>
                <w:sz w:val="24"/>
                <w:szCs w:val="24"/>
              </w:rPr>
            </w:pPr>
            <w:r>
              <w:rPr>
                <w:rFonts w:ascii="Garamond" w:hAnsi="Garamond" w:cstheme="minorHAnsi"/>
                <w:b/>
                <w:bCs/>
                <w:sz w:val="24"/>
                <w:szCs w:val="24"/>
              </w:rPr>
              <w:t>Electrical Engineer Inter</w:t>
            </w:r>
            <w:r w:rsidR="0067786A">
              <w:rPr>
                <w:rFonts w:ascii="Garamond" w:hAnsi="Garamond" w:cstheme="minorHAns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4670" w:type="dxa"/>
          </w:tcPr>
          <w:p w14:paraId="662CAA51" w14:textId="77777777" w:rsidR="005C26B6" w:rsidRPr="00C73C41" w:rsidRDefault="005C26B6" w:rsidP="00B0677B">
            <w:pPr>
              <w:rPr>
                <w:rFonts w:ascii="Garamond" w:hAnsi="Garamond" w:cstheme="minorHAnsi"/>
                <w:b/>
                <w:bCs/>
                <w:sz w:val="22"/>
              </w:rPr>
            </w:pPr>
          </w:p>
        </w:tc>
      </w:tr>
      <w:tr w:rsidR="005C26B6" w:rsidRPr="00C73C41" w14:paraId="352F42EF" w14:textId="77777777" w:rsidTr="00D97E60">
        <w:tc>
          <w:tcPr>
            <w:tcW w:w="5400" w:type="dxa"/>
          </w:tcPr>
          <w:p w14:paraId="3490DFBE" w14:textId="7EDC1CE7" w:rsidR="005C26B6" w:rsidRPr="00C73C41" w:rsidRDefault="000A6175" w:rsidP="00B0677B">
            <w:pPr>
              <w:rPr>
                <w:rFonts w:ascii="Garamond" w:hAnsi="Garamond" w:cstheme="minorHAnsi"/>
                <w:sz w:val="22"/>
              </w:rPr>
            </w:pPr>
            <w:r>
              <w:rPr>
                <w:rFonts w:ascii="Garamond" w:hAnsi="Garamond" w:cstheme="minorHAnsi"/>
                <w:sz w:val="22"/>
              </w:rPr>
              <w:t>Edwards Vacuum (Atlas Copco Group), Chelmsford, MA</w:t>
            </w:r>
          </w:p>
        </w:tc>
        <w:tc>
          <w:tcPr>
            <w:tcW w:w="4670" w:type="dxa"/>
          </w:tcPr>
          <w:p w14:paraId="34E44B73" w14:textId="263FF29D" w:rsidR="005C26B6" w:rsidRPr="00C73C41" w:rsidRDefault="00D97E60" w:rsidP="00B0677B">
            <w:pPr>
              <w:jc w:val="right"/>
              <w:rPr>
                <w:rFonts w:ascii="Garamond" w:hAnsi="Garamond" w:cstheme="minorHAnsi"/>
                <w:sz w:val="22"/>
              </w:rPr>
            </w:pPr>
            <w:r>
              <w:rPr>
                <w:rFonts w:ascii="Garamond" w:hAnsi="Garamond" w:cstheme="minorHAnsi"/>
                <w:sz w:val="22"/>
              </w:rPr>
              <w:t>May 2021 –</w:t>
            </w:r>
            <w:r w:rsidR="005C26B6" w:rsidRPr="00C73C41">
              <w:rPr>
                <w:rFonts w:ascii="Garamond" w:hAnsi="Garamond" w:cstheme="minorHAnsi"/>
                <w:sz w:val="22"/>
              </w:rPr>
              <w:t xml:space="preserve"> </w:t>
            </w:r>
            <w:r>
              <w:rPr>
                <w:rFonts w:ascii="Garamond" w:hAnsi="Garamond" w:cstheme="minorHAnsi"/>
                <w:sz w:val="22"/>
              </w:rPr>
              <w:t xml:space="preserve">August </w:t>
            </w:r>
            <w:r w:rsidR="005C26B6" w:rsidRPr="00C73C41">
              <w:rPr>
                <w:rFonts w:ascii="Garamond" w:hAnsi="Garamond" w:cstheme="minorHAnsi"/>
                <w:sz w:val="22"/>
              </w:rPr>
              <w:t>20</w:t>
            </w:r>
            <w:r>
              <w:rPr>
                <w:rFonts w:ascii="Garamond" w:hAnsi="Garamond" w:cstheme="minorHAnsi"/>
                <w:sz w:val="22"/>
              </w:rPr>
              <w:t>21</w:t>
            </w:r>
          </w:p>
        </w:tc>
      </w:tr>
    </w:tbl>
    <w:p w14:paraId="551379E4" w14:textId="3EE92A78" w:rsidR="007A7CA7" w:rsidRDefault="007A7CA7" w:rsidP="007A7CA7">
      <w:pPr>
        <w:pStyle w:val="ListParagraph"/>
        <w:numPr>
          <w:ilvl w:val="0"/>
          <w:numId w:val="1"/>
        </w:numPr>
      </w:pPr>
      <w:r>
        <w:t>Built and tested prototypes in collaboration with NPI projects</w:t>
      </w:r>
    </w:p>
    <w:p w14:paraId="5CCD2EB1" w14:textId="1127CCD1" w:rsidR="00916FB3" w:rsidRDefault="00916FB3" w:rsidP="00916FB3">
      <w:pPr>
        <w:pStyle w:val="ListParagraph"/>
        <w:numPr>
          <w:ilvl w:val="0"/>
          <w:numId w:val="1"/>
        </w:numPr>
      </w:pPr>
      <w:r>
        <w:t>Designed and printed circuit board schematics to be used in conjunction with numerous product lines</w:t>
      </w:r>
    </w:p>
    <w:p w14:paraId="3C79C3A9" w14:textId="62A3F075" w:rsidR="00F40656" w:rsidRDefault="00F40656" w:rsidP="00F40656">
      <w:pPr>
        <w:pStyle w:val="ListParagraph"/>
        <w:numPr>
          <w:ilvl w:val="0"/>
          <w:numId w:val="1"/>
        </w:numPr>
      </w:pPr>
      <w:r>
        <w:t>Performed Design Verification Testing (DVT) on various components and products using a variety of lab equipment</w:t>
      </w:r>
    </w:p>
    <w:p w14:paraId="464C9CE8" w14:textId="000204EE" w:rsidR="00F40656" w:rsidRDefault="00766632" w:rsidP="00766632">
      <w:pPr>
        <w:pStyle w:val="ListParagraph"/>
        <w:numPr>
          <w:ilvl w:val="0"/>
          <w:numId w:val="1"/>
        </w:numPr>
      </w:pPr>
      <w:r>
        <w:t>Built test fixtures to perform Reliability Demonstration Testing on electrical sub-assemblies.</w:t>
      </w:r>
    </w:p>
    <w:p w14:paraId="43319CB9" w14:textId="77777777" w:rsidR="005C26B6" w:rsidRPr="00C73C41" w:rsidRDefault="005C26B6" w:rsidP="00955CEA">
      <w:pPr>
        <w:rPr>
          <w:rFonts w:ascii="Garamond" w:hAnsi="Garamond"/>
          <w:sz w:val="12"/>
          <w:szCs w:val="12"/>
        </w:rPr>
      </w:pPr>
    </w:p>
    <w:p w14:paraId="6E8F4E43" w14:textId="5A82AB51" w:rsidR="006457E4" w:rsidRPr="00C73C41" w:rsidRDefault="006457E4" w:rsidP="003E4DFF">
      <w:pPr>
        <w:rPr>
          <w:rFonts w:ascii="Garamond" w:hAnsi="Garamond" w:cstheme="minorHAnsi"/>
          <w:b/>
          <w:bCs/>
          <w:sz w:val="24"/>
          <w:szCs w:val="24"/>
        </w:rPr>
      </w:pPr>
      <w:r w:rsidRPr="00C73C41">
        <w:rPr>
          <w:rFonts w:ascii="Garamond" w:hAnsi="Garamond" w:cstheme="minorHAnsi"/>
          <w:b/>
          <w:bCs/>
          <w:sz w:val="24"/>
          <w:szCs w:val="24"/>
        </w:rPr>
        <w:t>Pro</w:t>
      </w:r>
      <w:r w:rsidR="007B3AB1" w:rsidRPr="00C73C41">
        <w:rPr>
          <w:rFonts w:ascii="Garamond" w:hAnsi="Garamond" w:cstheme="minorHAnsi"/>
          <w:b/>
          <w:bCs/>
          <w:sz w:val="24"/>
          <w:szCs w:val="24"/>
        </w:rPr>
        <w:t>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BD68D8" w:rsidRPr="00C73C41" w14:paraId="7E179C3C" w14:textId="77777777" w:rsidTr="00BD68D8">
        <w:tc>
          <w:tcPr>
            <w:tcW w:w="5035" w:type="dxa"/>
          </w:tcPr>
          <w:p w14:paraId="734C7CA1" w14:textId="61F32E2C" w:rsidR="00C73C41" w:rsidRDefault="00E115D9" w:rsidP="00E545B0">
            <w:pPr>
              <w:jc w:val="left"/>
              <w:rPr>
                <w:rFonts w:ascii="Garamond" w:hAnsi="Garamond" w:cstheme="minorHAnsi"/>
                <w:b/>
                <w:bCs/>
                <w:sz w:val="24"/>
                <w:szCs w:val="24"/>
              </w:rPr>
            </w:pPr>
            <w:r w:rsidRPr="00C73C41">
              <w:rPr>
                <w:rFonts w:ascii="Garamond" w:hAnsi="Garamond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60183537" wp14:editId="25DF8699">
                      <wp:simplePos x="0" y="0"/>
                      <wp:positionH relativeFrom="margin">
                        <wp:posOffset>-68580</wp:posOffset>
                      </wp:positionH>
                      <wp:positionV relativeFrom="paragraph">
                        <wp:posOffset>52053</wp:posOffset>
                      </wp:positionV>
                      <wp:extent cx="6751320" cy="0"/>
                      <wp:effectExtent l="0" t="0" r="0" b="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75132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7837BA8" id="Straight Connector 5" o:spid="_x0000_s1026" style="position:absolute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4pt,4.1pt" to="526.2pt,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YSEwQEAAMcDAAAOAAAAZHJzL2Uyb0RvYy54bWysU8tu2zAQvBfoPxC815IcOC0Eyzk4aC9F&#10;YjTNBzDU0iLKF5asJf99l7StBEmRQ9ELRXJnZneWq/XNZA07AEbtXcebRc0ZOOl77fYdf/z59dMX&#10;zmISrhfGO+j4ESK/2Xz8sB5DC0s/eNMDMhJxsR1Dx4eUQltVUQ5gRVz4AI6CyqMViY64r3oUI6lb&#10;Uy3r+roaPfYBvYQY6fb2FOSboq8UyHSvVITETMeptlRWLOtTXqvNWrR7FGHQ8lyG+IcqrNCOks5S&#10;tyIJ9hv1GymrJfroVVpIbyuvlJZQPJCbpn7l5mEQAYoXak4Mc5vi/5OVd4cdMt13fMWZE5ae6CGh&#10;0Pshsa13jhroka1yn8YQW4Jv3Q7Ppxh2mE1PCm3+kh02ld4e597ClJiky+vPq+ZqSU8gL7HqmRgw&#10;pm/gLcubjhvtsm3RisP3mCgZQS+QfG0cG0nxalXer8qFnUopu3Q0cEL9AEXWKPmyqJWhgq1BdhA0&#10;Dv2vJtsibeMImSlKGzOT6vdJZ2ymQRm0mdi8T5zRJaN3aSZa7Tz+jZymS6nqhKeyX3jN2yffH8vD&#10;lABNS3F2nuw8ji/Phf78/23+AAAA//8DAFBLAwQUAAYACAAAACEAnXGOxd0AAAAIAQAADwAAAGRy&#10;cy9kb3ducmV2LnhtbEyPwU7DMBBE70j8g7WVuLV2I6iqEKeqKiHEBdEU7m68TULtdWQ7afh7XC70&#10;uDOjmbfFZrKGjehD50jCciGAIdVOd9RI+Dy8zNfAQlSklXGEEn4wwKa8vytUrt2F9jhWsWGphEKu&#10;JLQx9jnnoW7RqrBwPVLyTs5bFdPpG669uqRya3gmxIpb1VFaaFWPuxbrczVYCebNj1/NrtmG4XW/&#10;qr4/Ttn7YZTyYTZtn4FFnOJ/GK74CR3KxHR0A+nAjIT5UiT0KGGdAbv64il7BHb8E3hZ8NsHyl8A&#10;AAD//wMAUEsBAi0AFAAGAAgAAAAhALaDOJL+AAAA4QEAABMAAAAAAAAAAAAAAAAAAAAAAFtDb250&#10;ZW50X1R5cGVzXS54bWxQSwECLQAUAAYACAAAACEAOP0h/9YAAACUAQAACwAAAAAAAAAAAAAAAAAv&#10;AQAAX3JlbHMvLnJlbHNQSwECLQAUAAYACAAAACEA+VWEhMEBAADHAwAADgAAAAAAAAAAAAAAAAAu&#10;AgAAZHJzL2Uyb0RvYy54bWxQSwECLQAUAAYACAAAACEAnXGOxd0AAAAIAQAADwAAAAAAAAAAAAAA&#10;AAAbBAAAZHJzL2Rvd25yZXYueG1sUEsFBgAAAAAEAAQA8wAAACUFAAAAAA==&#10;" strokecolor="black [3200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</w:p>
          <w:p w14:paraId="2A85FB5D" w14:textId="6A66580B" w:rsidR="00BD68D8" w:rsidRPr="00C73C41" w:rsidRDefault="00BD68D8" w:rsidP="00E545B0">
            <w:pPr>
              <w:jc w:val="left"/>
              <w:rPr>
                <w:rFonts w:ascii="Garamond" w:hAnsi="Garamond" w:cstheme="minorHAnsi"/>
                <w:b/>
                <w:bCs/>
                <w:sz w:val="24"/>
                <w:szCs w:val="24"/>
              </w:rPr>
            </w:pPr>
            <w:r w:rsidRPr="00C73C41">
              <w:rPr>
                <w:rFonts w:ascii="Garamond" w:hAnsi="Garamond" w:cstheme="minorHAnsi"/>
                <w:b/>
                <w:bCs/>
                <w:sz w:val="24"/>
                <w:szCs w:val="24"/>
              </w:rPr>
              <w:t>Practical Game Design</w:t>
            </w:r>
          </w:p>
        </w:tc>
        <w:tc>
          <w:tcPr>
            <w:tcW w:w="5035" w:type="dxa"/>
          </w:tcPr>
          <w:p w14:paraId="7108EA76" w14:textId="580CD625" w:rsidR="00BD68D8" w:rsidRPr="00C73C41" w:rsidRDefault="00BD68D8" w:rsidP="003E4DFF">
            <w:pPr>
              <w:rPr>
                <w:rFonts w:ascii="Garamond" w:hAnsi="Garamond" w:cstheme="minorHAnsi"/>
                <w:b/>
                <w:bCs/>
                <w:sz w:val="22"/>
              </w:rPr>
            </w:pPr>
          </w:p>
        </w:tc>
      </w:tr>
      <w:tr w:rsidR="00BD68D8" w:rsidRPr="00C73C41" w14:paraId="7239F26B" w14:textId="77777777" w:rsidTr="00BD68D8">
        <w:tc>
          <w:tcPr>
            <w:tcW w:w="5035" w:type="dxa"/>
          </w:tcPr>
          <w:p w14:paraId="6AD1B53C" w14:textId="16D5B743" w:rsidR="00BD68D8" w:rsidRPr="00C73C41" w:rsidRDefault="00BD68D8" w:rsidP="003E4DFF">
            <w:pPr>
              <w:rPr>
                <w:rFonts w:ascii="Garamond" w:hAnsi="Garamond" w:cstheme="minorHAnsi"/>
                <w:sz w:val="22"/>
              </w:rPr>
            </w:pPr>
            <w:r w:rsidRPr="00C73C41">
              <w:rPr>
                <w:rFonts w:ascii="Garamond" w:hAnsi="Garamond" w:cstheme="minorHAnsi"/>
                <w:sz w:val="22"/>
              </w:rPr>
              <w:t>Freshman Engineering Design Day (3</w:t>
            </w:r>
            <w:r w:rsidRPr="00C73C41">
              <w:rPr>
                <w:rFonts w:ascii="Garamond" w:hAnsi="Garamond" w:cstheme="minorHAnsi"/>
                <w:sz w:val="22"/>
                <w:vertAlign w:val="superscript"/>
              </w:rPr>
              <w:t>rd</w:t>
            </w:r>
            <w:r w:rsidRPr="00C73C41">
              <w:rPr>
                <w:rFonts w:ascii="Garamond" w:hAnsi="Garamond" w:cstheme="minorHAnsi"/>
                <w:sz w:val="22"/>
              </w:rPr>
              <w:t xml:space="preserve"> Place)</w:t>
            </w:r>
          </w:p>
        </w:tc>
        <w:tc>
          <w:tcPr>
            <w:tcW w:w="5035" w:type="dxa"/>
          </w:tcPr>
          <w:p w14:paraId="0A22C05A" w14:textId="6C47C763" w:rsidR="00BD68D8" w:rsidRPr="00C73C41" w:rsidRDefault="00BD68D8" w:rsidP="00BD68D8">
            <w:pPr>
              <w:jc w:val="right"/>
              <w:rPr>
                <w:rFonts w:ascii="Garamond" w:hAnsi="Garamond" w:cstheme="minorHAnsi"/>
                <w:sz w:val="22"/>
              </w:rPr>
            </w:pPr>
            <w:r w:rsidRPr="00C73C41">
              <w:rPr>
                <w:rFonts w:ascii="Garamond" w:hAnsi="Garamond" w:cstheme="minorHAnsi"/>
                <w:sz w:val="22"/>
              </w:rPr>
              <w:t>Nov 2019</w:t>
            </w:r>
          </w:p>
        </w:tc>
      </w:tr>
    </w:tbl>
    <w:p w14:paraId="7478AAB2" w14:textId="2D678140" w:rsidR="007B3AB1" w:rsidRPr="00C73C41" w:rsidRDefault="007B3AB1" w:rsidP="007B3AB1">
      <w:pPr>
        <w:numPr>
          <w:ilvl w:val="0"/>
          <w:numId w:val="1"/>
        </w:numPr>
        <w:rPr>
          <w:rFonts w:ascii="Garamond" w:hAnsi="Garamond" w:cs="Calibri Light"/>
          <w:sz w:val="22"/>
        </w:rPr>
      </w:pPr>
      <w:r w:rsidRPr="00C73C41">
        <w:rPr>
          <w:rFonts w:ascii="Garamond" w:hAnsi="Garamond" w:cs="Calibri Light"/>
          <w:sz w:val="22"/>
        </w:rPr>
        <w:t xml:space="preserve">Designed </w:t>
      </w:r>
      <w:r w:rsidR="00C6392F" w:rsidRPr="00C73C41">
        <w:rPr>
          <w:rFonts w:ascii="Garamond" w:hAnsi="Garamond" w:cs="Calibri Light"/>
          <w:sz w:val="22"/>
        </w:rPr>
        <w:t>a</w:t>
      </w:r>
      <w:r w:rsidRPr="00C73C41">
        <w:rPr>
          <w:rFonts w:ascii="Garamond" w:hAnsi="Garamond" w:cs="Calibri Light"/>
          <w:sz w:val="22"/>
        </w:rPr>
        <w:t xml:space="preserve"> game body structure using SolidWorks</w:t>
      </w:r>
    </w:p>
    <w:p w14:paraId="543976CF" w14:textId="535A58BB" w:rsidR="007B3AB1" w:rsidRPr="00C73C41" w:rsidRDefault="007B3AB1" w:rsidP="007B3AB1">
      <w:pPr>
        <w:numPr>
          <w:ilvl w:val="0"/>
          <w:numId w:val="1"/>
        </w:numPr>
        <w:rPr>
          <w:rFonts w:ascii="Garamond" w:hAnsi="Garamond" w:cs="Calibri Light"/>
          <w:sz w:val="22"/>
        </w:rPr>
      </w:pPr>
      <w:r w:rsidRPr="00C73C41">
        <w:rPr>
          <w:rFonts w:ascii="Garamond" w:hAnsi="Garamond" w:cs="Calibri Light"/>
          <w:sz w:val="22"/>
        </w:rPr>
        <w:t>Ported design to 3D printing machine to create a prototype and complete the product assembly</w:t>
      </w:r>
    </w:p>
    <w:p w14:paraId="3B8FBEB0" w14:textId="36DB9F6D" w:rsidR="007B3AB1" w:rsidRPr="00C73C41" w:rsidRDefault="007B3AB1" w:rsidP="007B3AB1">
      <w:pPr>
        <w:numPr>
          <w:ilvl w:val="0"/>
          <w:numId w:val="1"/>
        </w:numPr>
        <w:rPr>
          <w:rFonts w:ascii="Garamond" w:hAnsi="Garamond" w:cs="Calibri Light"/>
          <w:sz w:val="22"/>
        </w:rPr>
      </w:pPr>
      <w:r w:rsidRPr="00C73C41">
        <w:rPr>
          <w:rFonts w:ascii="Garamond" w:hAnsi="Garamond" w:cs="Calibri Light"/>
          <w:sz w:val="22"/>
        </w:rPr>
        <w:t>Conducted user testing of the novel game to verify application, structural integrity</w:t>
      </w:r>
      <w:r w:rsidR="0086289B" w:rsidRPr="00C73C41">
        <w:rPr>
          <w:rFonts w:ascii="Garamond" w:hAnsi="Garamond" w:cs="Calibri Light"/>
          <w:sz w:val="22"/>
        </w:rPr>
        <w:t>,</w:t>
      </w:r>
      <w:r w:rsidRPr="00C73C41">
        <w:rPr>
          <w:rFonts w:ascii="Garamond" w:hAnsi="Garamond" w:cs="Calibri Light"/>
          <w:sz w:val="22"/>
        </w:rPr>
        <w:t xml:space="preserve"> and feedback</w:t>
      </w:r>
    </w:p>
    <w:p w14:paraId="36286267" w14:textId="132A5B03" w:rsidR="00501662" w:rsidRPr="00C73C41" w:rsidRDefault="00501662" w:rsidP="00033B8E">
      <w:pPr>
        <w:ind w:left="720"/>
        <w:rPr>
          <w:rFonts w:ascii="Garamond" w:hAnsi="Garamond" w:cs="Calibri Light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501662" w:rsidRPr="00C73C41" w14:paraId="4B59A2A6" w14:textId="77777777" w:rsidTr="00945A39">
        <w:tc>
          <w:tcPr>
            <w:tcW w:w="5035" w:type="dxa"/>
          </w:tcPr>
          <w:p w14:paraId="40F81E6A" w14:textId="15E311BB" w:rsidR="00501662" w:rsidRPr="00C73C41" w:rsidRDefault="00501662" w:rsidP="00945A39">
            <w:pPr>
              <w:rPr>
                <w:rFonts w:ascii="Garamond" w:hAnsi="Garamond" w:cstheme="minorHAnsi"/>
                <w:b/>
                <w:bCs/>
                <w:sz w:val="22"/>
              </w:rPr>
            </w:pPr>
            <w:r w:rsidRPr="00C73C41">
              <w:rPr>
                <w:rFonts w:ascii="Garamond" w:hAnsi="Garamond" w:cstheme="minorHAnsi"/>
                <w:b/>
                <w:bCs/>
                <w:sz w:val="24"/>
                <w:szCs w:val="24"/>
              </w:rPr>
              <w:t>P</w:t>
            </w:r>
            <w:r w:rsidR="006013B1" w:rsidRPr="00C73C41">
              <w:rPr>
                <w:rFonts w:ascii="Garamond" w:hAnsi="Garamond" w:cstheme="minorHAnsi"/>
                <w:b/>
                <w:bCs/>
                <w:sz w:val="24"/>
                <w:szCs w:val="24"/>
              </w:rPr>
              <w:t>hantom Power Supply</w:t>
            </w:r>
          </w:p>
        </w:tc>
        <w:tc>
          <w:tcPr>
            <w:tcW w:w="5035" w:type="dxa"/>
          </w:tcPr>
          <w:p w14:paraId="09B3A1FA" w14:textId="74BCD0D8" w:rsidR="00501662" w:rsidRPr="00C73C41" w:rsidRDefault="00501662" w:rsidP="00945A39">
            <w:pPr>
              <w:rPr>
                <w:rFonts w:ascii="Garamond" w:hAnsi="Garamond" w:cstheme="minorHAnsi"/>
                <w:b/>
                <w:bCs/>
                <w:sz w:val="22"/>
              </w:rPr>
            </w:pPr>
          </w:p>
        </w:tc>
      </w:tr>
      <w:tr w:rsidR="00501662" w:rsidRPr="00C73C41" w14:paraId="00C97384" w14:textId="77777777" w:rsidTr="00945A39">
        <w:tc>
          <w:tcPr>
            <w:tcW w:w="5035" w:type="dxa"/>
          </w:tcPr>
          <w:p w14:paraId="48C1A84D" w14:textId="1906E15E" w:rsidR="00501662" w:rsidRPr="00C73C41" w:rsidRDefault="006013B1" w:rsidP="00945A39">
            <w:pPr>
              <w:rPr>
                <w:rFonts w:ascii="Garamond" w:hAnsi="Garamond" w:cstheme="minorHAnsi"/>
                <w:sz w:val="22"/>
              </w:rPr>
            </w:pPr>
            <w:r w:rsidRPr="00C73C41">
              <w:rPr>
                <w:rFonts w:ascii="Garamond" w:hAnsi="Garamond" w:cstheme="minorHAnsi"/>
                <w:sz w:val="22"/>
              </w:rPr>
              <w:t>High School Music Department</w:t>
            </w:r>
          </w:p>
        </w:tc>
        <w:tc>
          <w:tcPr>
            <w:tcW w:w="5035" w:type="dxa"/>
          </w:tcPr>
          <w:p w14:paraId="48625E53" w14:textId="6A3AA9D7" w:rsidR="00501662" w:rsidRPr="00C73C41" w:rsidRDefault="006013B1" w:rsidP="00945A39">
            <w:pPr>
              <w:jc w:val="right"/>
              <w:rPr>
                <w:rFonts w:ascii="Garamond" w:hAnsi="Garamond" w:cstheme="minorHAnsi"/>
                <w:sz w:val="22"/>
              </w:rPr>
            </w:pPr>
            <w:r w:rsidRPr="00C73C41">
              <w:rPr>
                <w:rFonts w:ascii="Garamond" w:hAnsi="Garamond" w:cstheme="minorHAnsi"/>
                <w:sz w:val="22"/>
              </w:rPr>
              <w:t>Sep 2018</w:t>
            </w:r>
          </w:p>
        </w:tc>
      </w:tr>
    </w:tbl>
    <w:p w14:paraId="5DE7DB8C" w14:textId="37968626" w:rsidR="00033B8E" w:rsidRPr="00C73C41" w:rsidRDefault="00033B8E" w:rsidP="00033B8E">
      <w:pPr>
        <w:numPr>
          <w:ilvl w:val="0"/>
          <w:numId w:val="1"/>
        </w:numPr>
        <w:jc w:val="left"/>
        <w:rPr>
          <w:rFonts w:ascii="Garamond" w:hAnsi="Garamond" w:cs="Calibri Light"/>
          <w:sz w:val="22"/>
        </w:rPr>
      </w:pPr>
      <w:r w:rsidRPr="00C73C41">
        <w:rPr>
          <w:rFonts w:ascii="Garamond" w:hAnsi="Garamond" w:cs="Calibri Light"/>
          <w:sz w:val="22"/>
        </w:rPr>
        <w:t>Designed and built a Phantom Power Supply to power cardioid microphones</w:t>
      </w:r>
    </w:p>
    <w:p w14:paraId="2AA8E75F" w14:textId="62CF4132" w:rsidR="00540D77" w:rsidRPr="00C73C41" w:rsidRDefault="00033B8E" w:rsidP="00387C3F">
      <w:pPr>
        <w:numPr>
          <w:ilvl w:val="0"/>
          <w:numId w:val="1"/>
        </w:numPr>
        <w:jc w:val="left"/>
        <w:rPr>
          <w:rFonts w:ascii="Garamond" w:hAnsi="Garamond"/>
          <w:sz w:val="12"/>
          <w:szCs w:val="12"/>
        </w:rPr>
      </w:pPr>
      <w:r w:rsidRPr="00C73C41">
        <w:rPr>
          <w:rFonts w:ascii="Garamond" w:hAnsi="Garamond" w:cs="Calibri Light"/>
          <w:sz w:val="22"/>
        </w:rPr>
        <w:t xml:space="preserve">Developed </w:t>
      </w:r>
      <w:r w:rsidR="00C6392F" w:rsidRPr="00C73C41">
        <w:rPr>
          <w:rFonts w:ascii="Garamond" w:hAnsi="Garamond" w:cs="Calibri Light"/>
          <w:sz w:val="22"/>
        </w:rPr>
        <w:t xml:space="preserve">an </w:t>
      </w:r>
      <w:r w:rsidRPr="00C73C41">
        <w:rPr>
          <w:rFonts w:ascii="Garamond" w:hAnsi="Garamond" w:cs="Calibri Light"/>
          <w:sz w:val="22"/>
        </w:rPr>
        <w:t>integrated circuit, populated PCB with discrete components</w:t>
      </w:r>
      <w:r w:rsidR="0086289B" w:rsidRPr="00C73C41">
        <w:rPr>
          <w:rFonts w:ascii="Garamond" w:hAnsi="Garamond" w:cs="Calibri Light"/>
          <w:sz w:val="22"/>
        </w:rPr>
        <w:t>,</w:t>
      </w:r>
      <w:r w:rsidRPr="00C73C41">
        <w:rPr>
          <w:rFonts w:ascii="Garamond" w:hAnsi="Garamond" w:cs="Calibri Light"/>
          <w:sz w:val="22"/>
        </w:rPr>
        <w:t xml:space="preserve"> and tested </w:t>
      </w:r>
      <w:r w:rsidR="00C6392F" w:rsidRPr="00C73C41">
        <w:rPr>
          <w:rFonts w:ascii="Garamond" w:hAnsi="Garamond" w:cs="Calibri Light"/>
          <w:sz w:val="22"/>
        </w:rPr>
        <w:t xml:space="preserve">the </w:t>
      </w:r>
      <w:r w:rsidRPr="00C73C41">
        <w:rPr>
          <w:rFonts w:ascii="Garamond" w:hAnsi="Garamond" w:cs="Calibri Light"/>
          <w:sz w:val="22"/>
        </w:rPr>
        <w:t>product for functionality</w:t>
      </w:r>
    </w:p>
    <w:p w14:paraId="6C73BA6C" w14:textId="7EDF85AC" w:rsidR="00033B8E" w:rsidRPr="00C73C41" w:rsidRDefault="00033B8E" w:rsidP="00033B8E">
      <w:pPr>
        <w:ind w:left="720"/>
        <w:jc w:val="left"/>
        <w:rPr>
          <w:rFonts w:ascii="Garamond" w:hAnsi="Garamond"/>
          <w:sz w:val="12"/>
          <w:szCs w:val="12"/>
        </w:rPr>
      </w:pPr>
    </w:p>
    <w:p w14:paraId="78599CBB" w14:textId="77777777" w:rsidR="00C73C41" w:rsidRPr="00C73C41" w:rsidRDefault="00C73C41" w:rsidP="00AD4CF1">
      <w:pPr>
        <w:jc w:val="left"/>
        <w:rPr>
          <w:rFonts w:ascii="Garamond" w:hAnsi="Garamond"/>
          <w:sz w:val="12"/>
          <w:szCs w:val="12"/>
        </w:rPr>
      </w:pPr>
    </w:p>
    <w:p w14:paraId="054A881A" w14:textId="149C890B" w:rsidR="00045072" w:rsidRPr="00C73C41" w:rsidRDefault="00E115D9" w:rsidP="00E545B0">
      <w:pPr>
        <w:rPr>
          <w:rFonts w:ascii="Garamond" w:hAnsi="Garamond" w:cstheme="minorHAnsi"/>
          <w:b/>
          <w:bCs/>
          <w:sz w:val="24"/>
          <w:szCs w:val="24"/>
        </w:rPr>
      </w:pPr>
      <w:r w:rsidRPr="00C73C41">
        <w:rPr>
          <w:rFonts w:ascii="Garamond" w:hAnsi="Garamond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7F0D02E" wp14:editId="53196D7A">
                <wp:simplePos x="0" y="0"/>
                <wp:positionH relativeFrom="margin">
                  <wp:posOffset>-9525</wp:posOffset>
                </wp:positionH>
                <wp:positionV relativeFrom="paragraph">
                  <wp:posOffset>189865</wp:posOffset>
                </wp:positionV>
                <wp:extent cx="675767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57670" cy="0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88C1E2" id="Straight Connector 6" o:spid="_x0000_s1026" style="position:absolute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75pt,14.95pt" to="531.3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3kLwQEAAMcDAAAOAAAAZHJzL2Uyb0RvYy54bWysU8GO2yAQvVfqPyDujZ1U61RWnD1k1V6q&#10;Nup2P4DFEKMFBg00dv6+A0m8q7baQ7UXDMx7b+YN483t5Cw7KowGfMeXi5oz5SX0xh86/vDz84dP&#10;nMUkfC8seNXxk4r8dvv+3WYMrVrBALZXyEjEx3YMHR9SCm1VRTkoJ+ICgvIU1IBOJDrioepRjKTu&#10;bLWq66YaAfuAIFWMdHt3DvJt0ddayfRd66gSsx2n2lJZsayPea22G9EeUITByEsZ4j+qcMJ4SjpL&#10;3Ykk2C80f0k5IxEi6LSQ4CrQ2khVPJCbZf2Hm/tBBFW8UHNimNsU305WfjvukZm+4w1nXjh6ovuE&#10;whyGxHbgPTUQkDW5T2OILcF3fo+XUwx7zKYnjS5/yQ6bSm9Pc2/VlJiky2Z9s27W9ATyGqueiQFj&#10;+qLAsbzpuDU+2xatOH6NiZIR9ArJ19azkRQ/3pT3q3Jh51LKLp2sOqN+KE3WKPmqqJWhUjuL7Cho&#10;HPqnZbZF2tYTMlO0sXYm1a+TLthMU2XQZuLydeKMLhnBp5nojAf8FzlN11L1GU9lv/Cat4/Qn8rD&#10;lABNS3F2mew8ji/Phf78/21/AwAA//8DAFBLAwQUAAYACAAAACEAqQKl/d0AAAAJAQAADwAAAGRy&#10;cy9kb3ducmV2LnhtbEyPwU7DMBBE70j8g7VI3FqnkQg0xKmqSghxQTSFuxtvnYC9jmwnDX+PKw5w&#10;nJ3RzNtqM1vDJvShdyRgtcyAIbVO9aQFvB+eFg/AQpSkpHGEAr4xwKa+vqpkqdyZ9jg1UbNUQqGU&#10;AroYh5Lz0HZoZVi6ASl5J+etjEl6zZWX51RuDc+zrOBW9pQWOjngrsP2qxmtAPPipw+909swPu+L&#10;5vPtlL8eJiFub+btI7CIc/wLwwU/oUOdmI5uJBWYEbBY3aWkgHy9BnbxsyK/B3b8vfC64v8/qH8A&#10;AAD//wMAUEsBAi0AFAAGAAgAAAAhALaDOJL+AAAA4QEAABMAAAAAAAAAAAAAAAAAAAAAAFtDb250&#10;ZW50X1R5cGVzXS54bWxQSwECLQAUAAYACAAAACEAOP0h/9YAAACUAQAACwAAAAAAAAAAAAAAAAAv&#10;AQAAX3JlbHMvLnJlbHNQSwECLQAUAAYACAAAACEAJnt5C8EBAADHAwAADgAAAAAAAAAAAAAAAAAu&#10;AgAAZHJzL2Uyb0RvYy54bWxQSwECLQAUAAYACAAAACEAqQKl/d0AAAAJAQAADwAAAAAAAAAAAAAA&#10;AAAbBAAAZHJzL2Rvd25yZXYueG1sUEsFBgAAAAAEAAQA8wAAACU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045072" w:rsidRPr="00C73C41">
        <w:rPr>
          <w:rFonts w:ascii="Garamond" w:hAnsi="Garamond" w:cstheme="minorHAnsi"/>
          <w:b/>
          <w:bCs/>
          <w:sz w:val="24"/>
          <w:szCs w:val="24"/>
        </w:rPr>
        <w:t>Technical Skills</w:t>
      </w:r>
    </w:p>
    <w:p w14:paraId="56CC51A4" w14:textId="600688EC" w:rsidR="00E545B0" w:rsidRPr="00C73C41" w:rsidRDefault="00E545B0" w:rsidP="00E545B0">
      <w:pPr>
        <w:rPr>
          <w:rFonts w:ascii="Garamond" w:hAnsi="Garamond" w:cstheme="minorHAnsi"/>
          <w:b/>
          <w:bCs/>
          <w:sz w:val="8"/>
          <w:szCs w:val="8"/>
        </w:rPr>
      </w:pPr>
    </w:p>
    <w:p w14:paraId="6A77CCAA" w14:textId="7BF35AB8" w:rsidR="00045072" w:rsidRPr="00C73C41" w:rsidRDefault="005A0A92" w:rsidP="007122BB">
      <w:pPr>
        <w:ind w:firstLine="720"/>
        <w:jc w:val="left"/>
        <w:rPr>
          <w:rFonts w:ascii="Garamond" w:hAnsi="Garamond" w:cs="Calibri Light"/>
          <w:bCs/>
          <w:sz w:val="22"/>
        </w:rPr>
      </w:pPr>
      <w:r>
        <w:rPr>
          <w:rFonts w:ascii="Garamond" w:hAnsi="Garamond" w:cs="Calibri Light"/>
          <w:bCs/>
          <w:sz w:val="22"/>
        </w:rPr>
        <w:t>C/C++</w:t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</w:r>
      <w:r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>MATLAB</w:t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  <w:t>Python</w:t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  <w:t xml:space="preserve">Assembly Language </w:t>
      </w:r>
    </w:p>
    <w:p w14:paraId="2424D626" w14:textId="0666DB54" w:rsidR="00045072" w:rsidRPr="00C73C41" w:rsidRDefault="00B56B03" w:rsidP="007122BB">
      <w:pPr>
        <w:ind w:firstLine="720"/>
        <w:jc w:val="left"/>
        <w:rPr>
          <w:rFonts w:ascii="Garamond" w:hAnsi="Garamond" w:cs="Calibri Light"/>
          <w:bCs/>
          <w:sz w:val="22"/>
        </w:rPr>
      </w:pPr>
      <w:r>
        <w:rPr>
          <w:rFonts w:ascii="Garamond" w:hAnsi="Garamond" w:cs="Calibri Light"/>
          <w:bCs/>
          <w:sz w:val="22"/>
        </w:rPr>
        <w:t>Altium Designer</w:t>
      </w:r>
      <w:r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C73C41">
        <w:rPr>
          <w:rFonts w:ascii="Garamond" w:hAnsi="Garamond" w:cs="Calibri Light"/>
          <w:bCs/>
          <w:sz w:val="22"/>
        </w:rPr>
        <w:tab/>
      </w:r>
      <w:r>
        <w:rPr>
          <w:rFonts w:ascii="Garamond" w:hAnsi="Garamond" w:cs="Calibri Light"/>
          <w:bCs/>
          <w:sz w:val="22"/>
        </w:rPr>
        <w:t>Circuit Design</w:t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</w:r>
      <w:r>
        <w:rPr>
          <w:rFonts w:ascii="Garamond" w:hAnsi="Garamond" w:cs="Calibri Light"/>
          <w:bCs/>
          <w:sz w:val="22"/>
        </w:rPr>
        <w:t>Soldering</w:t>
      </w:r>
      <w:r w:rsidR="00045072" w:rsidRPr="00C73C41">
        <w:rPr>
          <w:rFonts w:ascii="Garamond" w:hAnsi="Garamond" w:cs="Calibri Light"/>
          <w:bCs/>
          <w:sz w:val="22"/>
        </w:rPr>
        <w:tab/>
      </w:r>
      <w:r>
        <w:rPr>
          <w:rFonts w:ascii="Garamond" w:hAnsi="Garamond" w:cs="Calibri Light"/>
          <w:bCs/>
          <w:sz w:val="22"/>
        </w:rPr>
        <w:t>Microsoft Excel</w:t>
      </w:r>
    </w:p>
    <w:p w14:paraId="0A782925" w14:textId="28B7AD36" w:rsidR="00045072" w:rsidRPr="00C73C41" w:rsidRDefault="00B56B03" w:rsidP="007122BB">
      <w:pPr>
        <w:ind w:firstLine="720"/>
        <w:jc w:val="left"/>
        <w:rPr>
          <w:rFonts w:ascii="Garamond" w:hAnsi="Garamond" w:cs="Calibri Light"/>
          <w:b/>
          <w:bCs/>
          <w:sz w:val="22"/>
        </w:rPr>
      </w:pPr>
      <w:r>
        <w:rPr>
          <w:rFonts w:ascii="Garamond" w:hAnsi="Garamond" w:cs="Calibri Light"/>
          <w:bCs/>
          <w:sz w:val="22"/>
        </w:rPr>
        <w:t>Microsoft Word</w:t>
      </w:r>
      <w:r w:rsidR="002A1E0F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</w:r>
      <w:r>
        <w:rPr>
          <w:rFonts w:ascii="Garamond" w:hAnsi="Garamond" w:cs="Calibri Light"/>
          <w:bCs/>
          <w:sz w:val="22"/>
        </w:rPr>
        <w:t>SolidWorks</w:t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</w:r>
      <w:r>
        <w:rPr>
          <w:rFonts w:ascii="Garamond" w:hAnsi="Garamond" w:cs="Calibri Light"/>
          <w:bCs/>
          <w:sz w:val="22"/>
        </w:rPr>
        <w:t>HTML5</w:t>
      </w:r>
      <w:r w:rsidR="00045072" w:rsidRPr="00C73C41">
        <w:rPr>
          <w:rFonts w:ascii="Garamond" w:hAnsi="Garamond" w:cs="Calibri Light"/>
          <w:bCs/>
          <w:sz w:val="22"/>
        </w:rPr>
        <w:t xml:space="preserve"> </w:t>
      </w:r>
      <w:r w:rsidR="002A1E0F">
        <w:rPr>
          <w:rFonts w:ascii="Garamond" w:hAnsi="Garamond" w:cs="Calibri Light"/>
          <w:bCs/>
          <w:sz w:val="22"/>
        </w:rPr>
        <w:tab/>
        <w:t>Adobe Photoshop</w:t>
      </w:r>
    </w:p>
    <w:p w14:paraId="3ECF31EE" w14:textId="21AB1587" w:rsidR="00045072" w:rsidRPr="00C73C41" w:rsidRDefault="00045072" w:rsidP="00045072">
      <w:pPr>
        <w:ind w:left="360"/>
        <w:jc w:val="left"/>
        <w:rPr>
          <w:rFonts w:ascii="Garamond" w:hAnsi="Garamond" w:cs="Calibri Light"/>
          <w:b/>
          <w:bCs/>
          <w:sz w:val="12"/>
          <w:szCs w:val="12"/>
        </w:rPr>
      </w:pPr>
    </w:p>
    <w:p w14:paraId="2DBB47DC" w14:textId="32EF1AC1" w:rsidR="00045072" w:rsidRPr="00C73C41" w:rsidRDefault="00F446EF" w:rsidP="00E545B0">
      <w:pPr>
        <w:rPr>
          <w:rFonts w:ascii="Garamond" w:hAnsi="Garamond" w:cstheme="minorHAnsi"/>
          <w:b/>
          <w:bCs/>
          <w:sz w:val="24"/>
          <w:szCs w:val="24"/>
        </w:rPr>
      </w:pPr>
      <w:r w:rsidRPr="00C73C41">
        <w:rPr>
          <w:rFonts w:ascii="Garamond" w:hAnsi="Garamond" w:cstheme="minorHAnsi"/>
          <w:b/>
          <w:bCs/>
          <w:sz w:val="24"/>
          <w:szCs w:val="24"/>
        </w:rPr>
        <w:t>Activities</w:t>
      </w:r>
    </w:p>
    <w:p w14:paraId="1E02F87E" w14:textId="19E23628" w:rsidR="00E545B0" w:rsidRPr="00C73C41" w:rsidRDefault="00C73C41" w:rsidP="00E545B0">
      <w:pPr>
        <w:rPr>
          <w:rFonts w:ascii="Garamond" w:hAnsi="Garamond" w:cstheme="minorHAnsi"/>
          <w:b/>
          <w:bCs/>
          <w:sz w:val="8"/>
          <w:szCs w:val="8"/>
        </w:rPr>
      </w:pPr>
      <w:r w:rsidRPr="00C73C41">
        <w:rPr>
          <w:rFonts w:ascii="Garamond" w:hAnsi="Garamond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5E41F71" wp14:editId="1644606B">
                <wp:simplePos x="0" y="0"/>
                <wp:positionH relativeFrom="margin">
                  <wp:align>left</wp:align>
                </wp:positionH>
                <wp:positionV relativeFrom="paragraph">
                  <wp:posOffset>23495</wp:posOffset>
                </wp:positionV>
                <wp:extent cx="6748145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48145" cy="0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577F9A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85pt" to="531.35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iRPwgEAAMcDAAAOAAAAZHJzL2Uyb0RvYy54bWysU8tu2zAQvBfoPxC815LcJA4Eyzk4aC9F&#10;azTtBzDU0iLKF5asJf99l7StBG2QQ9ALRXJnZneWq/XdZA07AEbtXcebRc0ZOOl77fYd//nj04db&#10;zmISrhfGO+j4ESK/27x/tx5DC0s/eNMDMhJxsR1Dx4eUQltVUQ5gRVz4AI6CyqMViY64r3oUI6lb&#10;Uy3r+qYaPfYBvYQY6fb+FOSboq8UyPRNqQiJmY5TbamsWNbHvFabtWj3KMKg5bkM8YYqrNCOks5S&#10;9yIJ9hv1P1JWS/TRq7SQ3lZeKS2heCA3Tf2Xm4dBBCheqDkxzG2K/09Wfj3skOm+4yvOnLD0RA8J&#10;hd4PiW29c9RAj2yV+zSG2BJ863Z4PsWww2x6Umjzl+ywqfT2OPcWpsQkXd6srm6bq2vO5CVWPRED&#10;xvQZvGV503GjXbYtWnH4EhMlI+gFkq+NYyMpfrwu71flwk6llF06GjihvoMia5R8WdTKUMHWIDsI&#10;Gof+V5NtkbZxhMwUpY2ZSfXrpDM206AM2kxsXifO6JLRuzQTrXYeXyKn6VKqOuGp7Gde8/bR98fy&#10;MCVA01KcnSc7j+Pzc6E//X+bPwAAAP//AwBQSwMEFAAGAAgAAAAhANgRtTfaAAAABQEAAA8AAABk&#10;cnMvZG93bnJldi54bWxMj8FOwzAQRO9I/QdrK3GjDqkUUIhTVZUQ6gXRFO5uvHUC9jqynTT8PS4X&#10;uO3srGbeVpvZGjahD70jAferDBhS61RPWsD78fnuEViIkpQ0jlDANwbY1IubSpbKXeiAUxM1SyEU&#10;Simgi3EoOQ9th1aGlRuQknd23sqYpNdceXlJ4dbwPMsKbmVPqaGTA+46bL+a0Qowez996J3ehvHl&#10;UDSfb+f89TgJcbuct0/AIs7x7xiu+Akd6sR0ciOpwIyA9EgUsH4AdjWzIk/T6XfB64r/p69/AAAA&#10;//8DAFBLAQItABQABgAIAAAAIQC2gziS/gAAAOEBAAATAAAAAAAAAAAAAAAAAAAAAABbQ29udGVu&#10;dF9UeXBlc10ueG1sUEsBAi0AFAAGAAgAAAAhADj9If/WAAAAlAEAAAsAAAAAAAAAAAAAAAAALwEA&#10;AF9yZWxzLy5yZWxzUEsBAi0AFAAGAAgAAAAhANLaJE/CAQAAxwMAAA4AAAAAAAAAAAAAAAAALgIA&#10;AGRycy9lMm9Eb2MueG1sUEsBAi0AFAAGAAgAAAAhANgRtTfaAAAABQ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A702A59" w14:textId="5545525B" w:rsidR="00F446EF" w:rsidRPr="00C73C41" w:rsidRDefault="00F446EF" w:rsidP="00F446EF">
      <w:pPr>
        <w:numPr>
          <w:ilvl w:val="0"/>
          <w:numId w:val="1"/>
        </w:numPr>
        <w:jc w:val="left"/>
        <w:rPr>
          <w:rFonts w:ascii="Garamond" w:hAnsi="Garamond" w:cs="Calibri Light"/>
          <w:sz w:val="22"/>
        </w:rPr>
      </w:pPr>
      <w:r w:rsidRPr="00C73C41">
        <w:rPr>
          <w:rFonts w:ascii="Garamond" w:hAnsi="Garamond" w:cs="Calibri Light"/>
          <w:b/>
          <w:bCs/>
          <w:sz w:val="22"/>
        </w:rPr>
        <w:t>Student Body Vice-President</w:t>
      </w:r>
      <w:r w:rsidRPr="00C73C41">
        <w:rPr>
          <w:rFonts w:ascii="Garamond" w:hAnsi="Garamond" w:cs="Calibri Light"/>
          <w:sz w:val="22"/>
        </w:rPr>
        <w:t>, APL Global</w:t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  <w:t>August 2017 – March 2018</w:t>
      </w:r>
    </w:p>
    <w:p w14:paraId="3C15A2F3" w14:textId="212C4E38" w:rsidR="00F446EF" w:rsidRPr="00C73C41" w:rsidRDefault="00F446EF" w:rsidP="00F446EF">
      <w:pPr>
        <w:numPr>
          <w:ilvl w:val="0"/>
          <w:numId w:val="1"/>
        </w:numPr>
        <w:jc w:val="left"/>
        <w:rPr>
          <w:rFonts w:ascii="Garamond" w:hAnsi="Garamond" w:cs="Calibri Light"/>
          <w:sz w:val="22"/>
        </w:rPr>
      </w:pPr>
      <w:r w:rsidRPr="00C73C41">
        <w:rPr>
          <w:rFonts w:ascii="Garamond" w:hAnsi="Garamond" w:cs="Calibri Light"/>
          <w:b/>
          <w:bCs/>
          <w:sz w:val="22"/>
        </w:rPr>
        <w:t>Coding Club President</w:t>
      </w:r>
      <w:r w:rsidRPr="00C73C41">
        <w:rPr>
          <w:rFonts w:ascii="Garamond" w:hAnsi="Garamond" w:cs="Calibri Light"/>
          <w:sz w:val="22"/>
        </w:rPr>
        <w:t>, APL Global</w:t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  <w:t>August 2018 – March 2019</w:t>
      </w:r>
    </w:p>
    <w:p w14:paraId="25191F9E" w14:textId="5B4F88B8" w:rsidR="00F446EF" w:rsidRDefault="00F446EF" w:rsidP="00F446EF">
      <w:pPr>
        <w:numPr>
          <w:ilvl w:val="0"/>
          <w:numId w:val="1"/>
        </w:numPr>
        <w:jc w:val="left"/>
        <w:rPr>
          <w:rFonts w:ascii="Garamond" w:hAnsi="Garamond" w:cs="Calibri Light"/>
          <w:sz w:val="22"/>
        </w:rPr>
      </w:pPr>
      <w:r w:rsidRPr="00C73C41">
        <w:rPr>
          <w:rFonts w:ascii="Garamond" w:hAnsi="Garamond" w:cs="Calibri Light"/>
          <w:b/>
          <w:bCs/>
          <w:sz w:val="22"/>
        </w:rPr>
        <w:t>Model UN Head of IT</w:t>
      </w:r>
      <w:r w:rsidRPr="00C73C41">
        <w:rPr>
          <w:rFonts w:ascii="Garamond" w:hAnsi="Garamond" w:cs="Calibri Light"/>
          <w:sz w:val="22"/>
        </w:rPr>
        <w:t>, APL Global</w:t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  <w:t>July 2018 &amp; July 2019</w:t>
      </w:r>
    </w:p>
    <w:p w14:paraId="187E927F" w14:textId="63400ECA" w:rsidR="00AD4CF1" w:rsidRPr="00AD4CF1" w:rsidRDefault="00AD4CF1" w:rsidP="00AD4CF1">
      <w:pPr>
        <w:numPr>
          <w:ilvl w:val="0"/>
          <w:numId w:val="1"/>
        </w:numPr>
        <w:jc w:val="left"/>
        <w:rPr>
          <w:rFonts w:ascii="Garamond" w:hAnsi="Garamond"/>
          <w:sz w:val="16"/>
          <w:szCs w:val="16"/>
        </w:rPr>
      </w:pPr>
      <w:r w:rsidRPr="00C73C41">
        <w:rPr>
          <w:rFonts w:ascii="Garamond" w:hAnsi="Garamond" w:cs="Calibri Light"/>
          <w:b/>
          <w:bCs/>
          <w:sz w:val="22"/>
        </w:rPr>
        <w:t>NC State eSports (Varsity Team)</w:t>
      </w:r>
      <w:r w:rsidRPr="00C73C41">
        <w:rPr>
          <w:rFonts w:ascii="Garamond" w:hAnsi="Garamond" w:cs="Calibri Light"/>
          <w:sz w:val="22"/>
        </w:rPr>
        <w:t>, North Carolina State University</w:t>
      </w:r>
      <w:r w:rsidRPr="00C73C41">
        <w:rPr>
          <w:rFonts w:ascii="Garamond" w:hAnsi="Garamond" w:cs="Calibri Light"/>
          <w:sz w:val="22"/>
        </w:rPr>
        <w:tab/>
        <w:t>September 2019 – Present</w:t>
      </w:r>
    </w:p>
    <w:p w14:paraId="4FDEB3FC" w14:textId="11DDEE24" w:rsidR="00F446EF" w:rsidRPr="00C73C41" w:rsidRDefault="00AD4CF1" w:rsidP="00F446EF">
      <w:pPr>
        <w:numPr>
          <w:ilvl w:val="0"/>
          <w:numId w:val="1"/>
        </w:numPr>
        <w:jc w:val="left"/>
        <w:rPr>
          <w:rFonts w:ascii="Garamond" w:hAnsi="Garamond" w:cs="Calibri Light"/>
          <w:sz w:val="22"/>
        </w:rPr>
      </w:pPr>
      <w:r>
        <w:rPr>
          <w:rFonts w:ascii="Garamond" w:hAnsi="Garamond" w:cs="Calibri Light"/>
          <w:b/>
          <w:bCs/>
          <w:sz w:val="22"/>
        </w:rPr>
        <w:t>Rock Climbing</w:t>
      </w:r>
      <w:r w:rsidR="00F446EF" w:rsidRPr="00C73C41">
        <w:rPr>
          <w:rFonts w:ascii="Garamond" w:hAnsi="Garamond" w:cs="Calibri Light"/>
          <w:b/>
          <w:bCs/>
          <w:sz w:val="22"/>
        </w:rPr>
        <w:t xml:space="preserve"> Club</w:t>
      </w:r>
      <w:r w:rsidR="00F446EF" w:rsidRPr="00C73C41">
        <w:rPr>
          <w:rFonts w:ascii="Garamond" w:hAnsi="Garamond" w:cs="Calibri Light"/>
          <w:sz w:val="22"/>
        </w:rPr>
        <w:t>, North Carolina State University</w:t>
      </w:r>
      <w:r w:rsidR="00F446EF" w:rsidRPr="00C73C41">
        <w:rPr>
          <w:rFonts w:ascii="Garamond" w:hAnsi="Garamond" w:cs="Calibri Light"/>
          <w:sz w:val="22"/>
        </w:rPr>
        <w:tab/>
      </w:r>
      <w:r w:rsidR="00F446EF" w:rsidRPr="00C73C41">
        <w:rPr>
          <w:rFonts w:ascii="Garamond" w:hAnsi="Garamond" w:cs="Calibri Light"/>
          <w:sz w:val="22"/>
        </w:rPr>
        <w:tab/>
      </w:r>
      <w:r w:rsidR="00F446EF" w:rsidRPr="00C73C41">
        <w:rPr>
          <w:rFonts w:ascii="Garamond" w:hAnsi="Garamond" w:cs="Calibri Light"/>
          <w:sz w:val="22"/>
        </w:rPr>
        <w:tab/>
      </w:r>
      <w:r>
        <w:rPr>
          <w:rFonts w:ascii="Garamond" w:hAnsi="Garamond" w:cs="Calibri Light"/>
          <w:sz w:val="22"/>
        </w:rPr>
        <w:t xml:space="preserve">August </w:t>
      </w:r>
      <w:r w:rsidR="00F446EF" w:rsidRPr="00C73C41">
        <w:rPr>
          <w:rFonts w:ascii="Garamond" w:hAnsi="Garamond" w:cs="Calibri Light"/>
          <w:sz w:val="22"/>
        </w:rPr>
        <w:t>20</w:t>
      </w:r>
      <w:r>
        <w:rPr>
          <w:rFonts w:ascii="Garamond" w:hAnsi="Garamond" w:cs="Calibri Light"/>
          <w:sz w:val="22"/>
        </w:rPr>
        <w:t>21</w:t>
      </w:r>
      <w:r w:rsidR="00F446EF" w:rsidRPr="00C73C41">
        <w:rPr>
          <w:rFonts w:ascii="Garamond" w:hAnsi="Garamond" w:cs="Calibri Light"/>
          <w:sz w:val="22"/>
        </w:rPr>
        <w:t xml:space="preserve"> – Present</w:t>
      </w:r>
    </w:p>
    <w:sectPr w:rsidR="00F446EF" w:rsidRPr="00C73C41" w:rsidSect="00E115D9">
      <w:footerReference w:type="default" r:id="rId12"/>
      <w:pgSz w:w="12240" w:h="15840" w:code="1"/>
      <w:pgMar w:top="720" w:right="720" w:bottom="720" w:left="72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FC349" w14:textId="77777777" w:rsidR="004D5E5F" w:rsidRDefault="004D5E5F" w:rsidP="003A7524">
      <w:r>
        <w:separator/>
      </w:r>
    </w:p>
  </w:endnote>
  <w:endnote w:type="continuationSeparator" w:id="0">
    <w:p w14:paraId="648D5B83" w14:textId="77777777" w:rsidR="004D5E5F" w:rsidRDefault="004D5E5F" w:rsidP="003A7524">
      <w:r>
        <w:continuationSeparator/>
      </w:r>
    </w:p>
  </w:endnote>
  <w:endnote w:type="continuationNotice" w:id="1">
    <w:p w14:paraId="7DC75F13" w14:textId="77777777" w:rsidR="004D5E5F" w:rsidRDefault="004D5E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53CBF" w14:textId="77777777" w:rsidR="00427017" w:rsidRPr="00955CEA" w:rsidRDefault="00427017">
    <w:pPr>
      <w:pStyle w:val="Footer"/>
      <w:rPr>
        <w:rFonts w:ascii="Book Antiqua" w:hAnsi="Book Antiqua"/>
        <w:b/>
        <w:sz w:val="18"/>
        <w:szCs w:val="18"/>
      </w:rPr>
    </w:pPr>
    <w:r w:rsidRPr="00955CEA">
      <w:rPr>
        <w:rFonts w:ascii="Book Antiqua" w:hAnsi="Book Antiqua"/>
        <w:sz w:val="18"/>
        <w:szCs w:val="18"/>
      </w:rPr>
      <w:t>Page |</w:t>
    </w:r>
    <w:r w:rsidRPr="00955CEA">
      <w:rPr>
        <w:rFonts w:ascii="Book Antiqua" w:hAnsi="Book Antiqua"/>
        <w:b/>
        <w:sz w:val="18"/>
        <w:szCs w:val="18"/>
      </w:rPr>
      <w:t xml:space="preserve"> </w:t>
    </w:r>
    <w:r w:rsidRPr="00955CEA">
      <w:rPr>
        <w:rFonts w:ascii="Book Antiqua" w:hAnsi="Book Antiqua"/>
        <w:b/>
        <w:sz w:val="18"/>
        <w:szCs w:val="18"/>
      </w:rPr>
      <w:fldChar w:fldCharType="begin"/>
    </w:r>
    <w:r w:rsidRPr="00955CEA">
      <w:rPr>
        <w:rFonts w:ascii="Book Antiqua" w:hAnsi="Book Antiqua"/>
        <w:b/>
        <w:sz w:val="18"/>
        <w:szCs w:val="18"/>
      </w:rPr>
      <w:instrText xml:space="preserve"> PAGE   \* MERGEFORMAT </w:instrText>
    </w:r>
    <w:r w:rsidRPr="00955CEA">
      <w:rPr>
        <w:rFonts w:ascii="Book Antiqua" w:hAnsi="Book Antiqua"/>
        <w:b/>
        <w:sz w:val="18"/>
        <w:szCs w:val="18"/>
      </w:rPr>
      <w:fldChar w:fldCharType="separate"/>
    </w:r>
    <w:r w:rsidR="00E332A6">
      <w:rPr>
        <w:rFonts w:ascii="Book Antiqua" w:hAnsi="Book Antiqua"/>
        <w:b/>
        <w:noProof/>
        <w:sz w:val="18"/>
        <w:szCs w:val="18"/>
      </w:rPr>
      <w:t>2</w:t>
    </w:r>
    <w:r w:rsidRPr="00955CEA">
      <w:rPr>
        <w:rFonts w:ascii="Book Antiqua" w:hAnsi="Book Antiqua"/>
        <w:b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4A3A7" w14:textId="77777777" w:rsidR="004D5E5F" w:rsidRDefault="004D5E5F" w:rsidP="003A7524">
      <w:r>
        <w:separator/>
      </w:r>
    </w:p>
  </w:footnote>
  <w:footnote w:type="continuationSeparator" w:id="0">
    <w:p w14:paraId="7A2A7728" w14:textId="77777777" w:rsidR="004D5E5F" w:rsidRDefault="004D5E5F" w:rsidP="003A7524">
      <w:r>
        <w:continuationSeparator/>
      </w:r>
    </w:p>
  </w:footnote>
  <w:footnote w:type="continuationNotice" w:id="1">
    <w:p w14:paraId="4F074949" w14:textId="77777777" w:rsidR="004D5E5F" w:rsidRDefault="004D5E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B3966"/>
    <w:multiLevelType w:val="hybridMultilevel"/>
    <w:tmpl w:val="6C1C0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462ED"/>
    <w:multiLevelType w:val="hybridMultilevel"/>
    <w:tmpl w:val="EA1017FE"/>
    <w:lvl w:ilvl="0" w:tplc="142C2B1A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84B54"/>
    <w:multiLevelType w:val="hybridMultilevel"/>
    <w:tmpl w:val="375E716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506CE7"/>
    <w:multiLevelType w:val="hybridMultilevel"/>
    <w:tmpl w:val="4170F020"/>
    <w:lvl w:ilvl="0" w:tplc="142C2B1A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1035E3"/>
    <w:multiLevelType w:val="hybridMultilevel"/>
    <w:tmpl w:val="22EC3950"/>
    <w:lvl w:ilvl="0" w:tplc="142C2B1A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FE0929"/>
    <w:multiLevelType w:val="hybridMultilevel"/>
    <w:tmpl w:val="4062794A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80C3F"/>
    <w:multiLevelType w:val="hybridMultilevel"/>
    <w:tmpl w:val="204EAF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E948CE"/>
    <w:multiLevelType w:val="hybridMultilevel"/>
    <w:tmpl w:val="71A665F8"/>
    <w:lvl w:ilvl="0" w:tplc="142C2B1A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A0495B"/>
    <w:multiLevelType w:val="hybridMultilevel"/>
    <w:tmpl w:val="FB300A2C"/>
    <w:lvl w:ilvl="0" w:tplc="142C2B1A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4079F"/>
    <w:multiLevelType w:val="hybridMultilevel"/>
    <w:tmpl w:val="061E257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A6465C"/>
    <w:multiLevelType w:val="hybridMultilevel"/>
    <w:tmpl w:val="DBACF2F2"/>
    <w:lvl w:ilvl="0" w:tplc="142C2B1A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A97DBE"/>
    <w:multiLevelType w:val="hybridMultilevel"/>
    <w:tmpl w:val="46767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50E23A8"/>
    <w:multiLevelType w:val="hybridMultilevel"/>
    <w:tmpl w:val="5ED0E9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BB600C"/>
    <w:multiLevelType w:val="hybridMultilevel"/>
    <w:tmpl w:val="D92293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0"/>
  </w:num>
  <w:num w:numId="5">
    <w:abstractNumId w:val="12"/>
  </w:num>
  <w:num w:numId="6">
    <w:abstractNumId w:val="7"/>
  </w:num>
  <w:num w:numId="7">
    <w:abstractNumId w:val="2"/>
  </w:num>
  <w:num w:numId="8">
    <w:abstractNumId w:val="5"/>
  </w:num>
  <w:num w:numId="9">
    <w:abstractNumId w:val="9"/>
  </w:num>
  <w:num w:numId="10">
    <w:abstractNumId w:val="13"/>
  </w:num>
  <w:num w:numId="11">
    <w:abstractNumId w:val="1"/>
  </w:num>
  <w:num w:numId="12">
    <w:abstractNumId w:val="0"/>
  </w:num>
  <w:num w:numId="13">
    <w:abstractNumId w:val="11"/>
  </w:num>
  <w:num w:numId="14">
    <w:abstractNumId w:val="6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0MDE2NbMwNjMxMjRU0lEKTi0uzszPAykwNqkFAB4MMDEtAAAA"/>
  </w:docVars>
  <w:rsids>
    <w:rsidRoot w:val="003A7524"/>
    <w:rsid w:val="00005B7C"/>
    <w:rsid w:val="000071BF"/>
    <w:rsid w:val="000105A4"/>
    <w:rsid w:val="00011139"/>
    <w:rsid w:val="000120A9"/>
    <w:rsid w:val="00015E52"/>
    <w:rsid w:val="00020758"/>
    <w:rsid w:val="00020842"/>
    <w:rsid w:val="00033B8E"/>
    <w:rsid w:val="000351CF"/>
    <w:rsid w:val="00037538"/>
    <w:rsid w:val="00045072"/>
    <w:rsid w:val="00047B9E"/>
    <w:rsid w:val="00064729"/>
    <w:rsid w:val="00070A5D"/>
    <w:rsid w:val="00083E47"/>
    <w:rsid w:val="000936A8"/>
    <w:rsid w:val="00094D20"/>
    <w:rsid w:val="00097983"/>
    <w:rsid w:val="000A1126"/>
    <w:rsid w:val="000A3C1B"/>
    <w:rsid w:val="000A5855"/>
    <w:rsid w:val="000A6175"/>
    <w:rsid w:val="000B4559"/>
    <w:rsid w:val="000C50E7"/>
    <w:rsid w:val="000C7BEF"/>
    <w:rsid w:val="000F56D4"/>
    <w:rsid w:val="000F64DC"/>
    <w:rsid w:val="000F7649"/>
    <w:rsid w:val="001138B7"/>
    <w:rsid w:val="00117803"/>
    <w:rsid w:val="00121CB6"/>
    <w:rsid w:val="001403B4"/>
    <w:rsid w:val="00142ECB"/>
    <w:rsid w:val="001540D6"/>
    <w:rsid w:val="0015503B"/>
    <w:rsid w:val="00161EFB"/>
    <w:rsid w:val="00162F24"/>
    <w:rsid w:val="001653EE"/>
    <w:rsid w:val="001715DD"/>
    <w:rsid w:val="00172E7C"/>
    <w:rsid w:val="001730C6"/>
    <w:rsid w:val="00174643"/>
    <w:rsid w:val="00177C6B"/>
    <w:rsid w:val="00184159"/>
    <w:rsid w:val="00184358"/>
    <w:rsid w:val="001958D3"/>
    <w:rsid w:val="001962BF"/>
    <w:rsid w:val="001A241F"/>
    <w:rsid w:val="001B541C"/>
    <w:rsid w:val="001E1496"/>
    <w:rsid w:val="001E7730"/>
    <w:rsid w:val="001F03BA"/>
    <w:rsid w:val="001F0780"/>
    <w:rsid w:val="00203AC4"/>
    <w:rsid w:val="00206ABF"/>
    <w:rsid w:val="00207EB7"/>
    <w:rsid w:val="0021140A"/>
    <w:rsid w:val="00213D97"/>
    <w:rsid w:val="002307F3"/>
    <w:rsid w:val="002324CE"/>
    <w:rsid w:val="0024399B"/>
    <w:rsid w:val="00246328"/>
    <w:rsid w:val="00251F2C"/>
    <w:rsid w:val="00255E4C"/>
    <w:rsid w:val="00263E8A"/>
    <w:rsid w:val="00264229"/>
    <w:rsid w:val="00265B58"/>
    <w:rsid w:val="00267A33"/>
    <w:rsid w:val="00272535"/>
    <w:rsid w:val="00281E57"/>
    <w:rsid w:val="002823E9"/>
    <w:rsid w:val="00282528"/>
    <w:rsid w:val="0029611C"/>
    <w:rsid w:val="002A1E0F"/>
    <w:rsid w:val="002A728B"/>
    <w:rsid w:val="002A7B8E"/>
    <w:rsid w:val="002B0D39"/>
    <w:rsid w:val="002B2BAB"/>
    <w:rsid w:val="002B3825"/>
    <w:rsid w:val="002B46D6"/>
    <w:rsid w:val="002C1B99"/>
    <w:rsid w:val="002C51E6"/>
    <w:rsid w:val="002D59BE"/>
    <w:rsid w:val="002D76C2"/>
    <w:rsid w:val="002D7E76"/>
    <w:rsid w:val="002E47DC"/>
    <w:rsid w:val="002E714B"/>
    <w:rsid w:val="002F7F4B"/>
    <w:rsid w:val="00300341"/>
    <w:rsid w:val="0030053B"/>
    <w:rsid w:val="00316917"/>
    <w:rsid w:val="00334B2C"/>
    <w:rsid w:val="00347A2E"/>
    <w:rsid w:val="003529C1"/>
    <w:rsid w:val="00353C05"/>
    <w:rsid w:val="00357651"/>
    <w:rsid w:val="00360D65"/>
    <w:rsid w:val="0036253F"/>
    <w:rsid w:val="003679A4"/>
    <w:rsid w:val="00372262"/>
    <w:rsid w:val="003733F0"/>
    <w:rsid w:val="00373A9D"/>
    <w:rsid w:val="00377996"/>
    <w:rsid w:val="00380265"/>
    <w:rsid w:val="00381D5A"/>
    <w:rsid w:val="0039440F"/>
    <w:rsid w:val="003A4A1B"/>
    <w:rsid w:val="003A7524"/>
    <w:rsid w:val="003B4187"/>
    <w:rsid w:val="003C76CB"/>
    <w:rsid w:val="003D4833"/>
    <w:rsid w:val="003E4DFF"/>
    <w:rsid w:val="00401A13"/>
    <w:rsid w:val="00405636"/>
    <w:rsid w:val="00410BE8"/>
    <w:rsid w:val="00411C01"/>
    <w:rsid w:val="00415B8E"/>
    <w:rsid w:val="00421E92"/>
    <w:rsid w:val="00427017"/>
    <w:rsid w:val="00432D31"/>
    <w:rsid w:val="004507DE"/>
    <w:rsid w:val="00487189"/>
    <w:rsid w:val="00490EED"/>
    <w:rsid w:val="00491C43"/>
    <w:rsid w:val="004A484B"/>
    <w:rsid w:val="004C41C5"/>
    <w:rsid w:val="004C5BC5"/>
    <w:rsid w:val="004C741B"/>
    <w:rsid w:val="004D4258"/>
    <w:rsid w:val="004D58F9"/>
    <w:rsid w:val="004D5E5F"/>
    <w:rsid w:val="004E2EDC"/>
    <w:rsid w:val="004E3E17"/>
    <w:rsid w:val="004F6504"/>
    <w:rsid w:val="004F7268"/>
    <w:rsid w:val="004F7BBE"/>
    <w:rsid w:val="005008F3"/>
    <w:rsid w:val="00501662"/>
    <w:rsid w:val="00503536"/>
    <w:rsid w:val="00504772"/>
    <w:rsid w:val="00506BB5"/>
    <w:rsid w:val="0051369E"/>
    <w:rsid w:val="00513B45"/>
    <w:rsid w:val="00526EC5"/>
    <w:rsid w:val="00530BE6"/>
    <w:rsid w:val="00540D77"/>
    <w:rsid w:val="00543250"/>
    <w:rsid w:val="005519EE"/>
    <w:rsid w:val="00553422"/>
    <w:rsid w:val="00562BD1"/>
    <w:rsid w:val="00566B88"/>
    <w:rsid w:val="005678A4"/>
    <w:rsid w:val="005819EB"/>
    <w:rsid w:val="00593405"/>
    <w:rsid w:val="00595C85"/>
    <w:rsid w:val="005A0A92"/>
    <w:rsid w:val="005A54F8"/>
    <w:rsid w:val="005B2605"/>
    <w:rsid w:val="005B49E6"/>
    <w:rsid w:val="005B7B80"/>
    <w:rsid w:val="005C26B6"/>
    <w:rsid w:val="005C2C25"/>
    <w:rsid w:val="005C3753"/>
    <w:rsid w:val="005D2193"/>
    <w:rsid w:val="005D6139"/>
    <w:rsid w:val="005D66C1"/>
    <w:rsid w:val="005E4AF4"/>
    <w:rsid w:val="005E6958"/>
    <w:rsid w:val="005E6D09"/>
    <w:rsid w:val="005F2FCA"/>
    <w:rsid w:val="006013B1"/>
    <w:rsid w:val="006043EB"/>
    <w:rsid w:val="00611569"/>
    <w:rsid w:val="00621C6B"/>
    <w:rsid w:val="00623BD3"/>
    <w:rsid w:val="006256C6"/>
    <w:rsid w:val="0062587A"/>
    <w:rsid w:val="00626A96"/>
    <w:rsid w:val="0062708D"/>
    <w:rsid w:val="00627196"/>
    <w:rsid w:val="006302C4"/>
    <w:rsid w:val="00632348"/>
    <w:rsid w:val="00640759"/>
    <w:rsid w:val="006457E4"/>
    <w:rsid w:val="00646972"/>
    <w:rsid w:val="00655B20"/>
    <w:rsid w:val="00655ECD"/>
    <w:rsid w:val="0065648F"/>
    <w:rsid w:val="00657F50"/>
    <w:rsid w:val="006623E4"/>
    <w:rsid w:val="0067786A"/>
    <w:rsid w:val="006809AD"/>
    <w:rsid w:val="0069540C"/>
    <w:rsid w:val="006964E5"/>
    <w:rsid w:val="006A36D7"/>
    <w:rsid w:val="006A74AA"/>
    <w:rsid w:val="006B3C20"/>
    <w:rsid w:val="006B5305"/>
    <w:rsid w:val="006B638E"/>
    <w:rsid w:val="006C24B1"/>
    <w:rsid w:val="006C3B4D"/>
    <w:rsid w:val="006C633E"/>
    <w:rsid w:val="006D5483"/>
    <w:rsid w:val="006E3DC4"/>
    <w:rsid w:val="00702759"/>
    <w:rsid w:val="007122BB"/>
    <w:rsid w:val="0071264C"/>
    <w:rsid w:val="00716EC1"/>
    <w:rsid w:val="00717418"/>
    <w:rsid w:val="00730926"/>
    <w:rsid w:val="007448DE"/>
    <w:rsid w:val="0074586A"/>
    <w:rsid w:val="0075058E"/>
    <w:rsid w:val="0075326C"/>
    <w:rsid w:val="00757EDC"/>
    <w:rsid w:val="00766632"/>
    <w:rsid w:val="0077057A"/>
    <w:rsid w:val="0078642B"/>
    <w:rsid w:val="00790B9E"/>
    <w:rsid w:val="007952CF"/>
    <w:rsid w:val="007A264D"/>
    <w:rsid w:val="007A7CA7"/>
    <w:rsid w:val="007B0090"/>
    <w:rsid w:val="007B098A"/>
    <w:rsid w:val="007B24BC"/>
    <w:rsid w:val="007B3AB1"/>
    <w:rsid w:val="007C100B"/>
    <w:rsid w:val="007C4E23"/>
    <w:rsid w:val="007C7E88"/>
    <w:rsid w:val="007D3772"/>
    <w:rsid w:val="007E09F3"/>
    <w:rsid w:val="007E1C5A"/>
    <w:rsid w:val="007E4115"/>
    <w:rsid w:val="007E6E40"/>
    <w:rsid w:val="007F2578"/>
    <w:rsid w:val="00810A56"/>
    <w:rsid w:val="00814AA4"/>
    <w:rsid w:val="008215EF"/>
    <w:rsid w:val="008267DD"/>
    <w:rsid w:val="00832079"/>
    <w:rsid w:val="008369B0"/>
    <w:rsid w:val="008543DA"/>
    <w:rsid w:val="008600F1"/>
    <w:rsid w:val="008622AE"/>
    <w:rsid w:val="0086289B"/>
    <w:rsid w:val="00871BEF"/>
    <w:rsid w:val="00872042"/>
    <w:rsid w:val="00877E30"/>
    <w:rsid w:val="00880237"/>
    <w:rsid w:val="0088276D"/>
    <w:rsid w:val="00883F8C"/>
    <w:rsid w:val="00894D66"/>
    <w:rsid w:val="0089764C"/>
    <w:rsid w:val="008A10C2"/>
    <w:rsid w:val="008A5D94"/>
    <w:rsid w:val="008B28C1"/>
    <w:rsid w:val="008B5854"/>
    <w:rsid w:val="008B5CBA"/>
    <w:rsid w:val="008B60CB"/>
    <w:rsid w:val="008C19A3"/>
    <w:rsid w:val="008D2357"/>
    <w:rsid w:val="008E0DCB"/>
    <w:rsid w:val="008E3540"/>
    <w:rsid w:val="008E429A"/>
    <w:rsid w:val="008E7814"/>
    <w:rsid w:val="008F0804"/>
    <w:rsid w:val="008F1B61"/>
    <w:rsid w:val="008F1FD5"/>
    <w:rsid w:val="008F27F7"/>
    <w:rsid w:val="008F3EC7"/>
    <w:rsid w:val="0090562D"/>
    <w:rsid w:val="00907F5F"/>
    <w:rsid w:val="00916FB3"/>
    <w:rsid w:val="00917099"/>
    <w:rsid w:val="00923F00"/>
    <w:rsid w:val="00927B83"/>
    <w:rsid w:val="00930E3D"/>
    <w:rsid w:val="00950775"/>
    <w:rsid w:val="00950B37"/>
    <w:rsid w:val="00951EFF"/>
    <w:rsid w:val="009523D3"/>
    <w:rsid w:val="00955B9A"/>
    <w:rsid w:val="00955CEA"/>
    <w:rsid w:val="00980CB9"/>
    <w:rsid w:val="009852C0"/>
    <w:rsid w:val="00987296"/>
    <w:rsid w:val="00993BFD"/>
    <w:rsid w:val="00996A27"/>
    <w:rsid w:val="009A6C1A"/>
    <w:rsid w:val="009B31C5"/>
    <w:rsid w:val="009B5395"/>
    <w:rsid w:val="009B5894"/>
    <w:rsid w:val="009C5810"/>
    <w:rsid w:val="009E514F"/>
    <w:rsid w:val="009F0FA3"/>
    <w:rsid w:val="009F26EE"/>
    <w:rsid w:val="009F2E03"/>
    <w:rsid w:val="009F34E7"/>
    <w:rsid w:val="00A2052A"/>
    <w:rsid w:val="00A2275E"/>
    <w:rsid w:val="00A2632E"/>
    <w:rsid w:val="00A30C80"/>
    <w:rsid w:val="00A3330B"/>
    <w:rsid w:val="00A35C5D"/>
    <w:rsid w:val="00A377DC"/>
    <w:rsid w:val="00A41195"/>
    <w:rsid w:val="00A43323"/>
    <w:rsid w:val="00A449D8"/>
    <w:rsid w:val="00A45F51"/>
    <w:rsid w:val="00A547A8"/>
    <w:rsid w:val="00A55C62"/>
    <w:rsid w:val="00A70631"/>
    <w:rsid w:val="00A70EAF"/>
    <w:rsid w:val="00A9052B"/>
    <w:rsid w:val="00A907AB"/>
    <w:rsid w:val="00A97464"/>
    <w:rsid w:val="00AA0B5A"/>
    <w:rsid w:val="00AA0BAD"/>
    <w:rsid w:val="00AA33F0"/>
    <w:rsid w:val="00AA3463"/>
    <w:rsid w:val="00AB1FDE"/>
    <w:rsid w:val="00AB536B"/>
    <w:rsid w:val="00AD0F10"/>
    <w:rsid w:val="00AD4CF1"/>
    <w:rsid w:val="00AE2217"/>
    <w:rsid w:val="00AE23CC"/>
    <w:rsid w:val="00B03945"/>
    <w:rsid w:val="00B10905"/>
    <w:rsid w:val="00B1132F"/>
    <w:rsid w:val="00B1169B"/>
    <w:rsid w:val="00B148F9"/>
    <w:rsid w:val="00B24E85"/>
    <w:rsid w:val="00B25420"/>
    <w:rsid w:val="00B25FCD"/>
    <w:rsid w:val="00B44699"/>
    <w:rsid w:val="00B53D9C"/>
    <w:rsid w:val="00B56B03"/>
    <w:rsid w:val="00B64511"/>
    <w:rsid w:val="00B65349"/>
    <w:rsid w:val="00B7100F"/>
    <w:rsid w:val="00B73D4D"/>
    <w:rsid w:val="00B740AD"/>
    <w:rsid w:val="00B7529A"/>
    <w:rsid w:val="00B75ADD"/>
    <w:rsid w:val="00B80C26"/>
    <w:rsid w:val="00B86B53"/>
    <w:rsid w:val="00BB4DFB"/>
    <w:rsid w:val="00BB6829"/>
    <w:rsid w:val="00BB6DBA"/>
    <w:rsid w:val="00BB7B4A"/>
    <w:rsid w:val="00BB7CA0"/>
    <w:rsid w:val="00BC334A"/>
    <w:rsid w:val="00BD68D8"/>
    <w:rsid w:val="00BE1B11"/>
    <w:rsid w:val="00BE561C"/>
    <w:rsid w:val="00BF49C9"/>
    <w:rsid w:val="00BF527E"/>
    <w:rsid w:val="00C066B0"/>
    <w:rsid w:val="00C06D9B"/>
    <w:rsid w:val="00C0793C"/>
    <w:rsid w:val="00C07BF4"/>
    <w:rsid w:val="00C27A04"/>
    <w:rsid w:val="00C4427D"/>
    <w:rsid w:val="00C47E1B"/>
    <w:rsid w:val="00C54D74"/>
    <w:rsid w:val="00C55DAE"/>
    <w:rsid w:val="00C56B8D"/>
    <w:rsid w:val="00C6392F"/>
    <w:rsid w:val="00C6565B"/>
    <w:rsid w:val="00C65786"/>
    <w:rsid w:val="00C73C41"/>
    <w:rsid w:val="00C81A03"/>
    <w:rsid w:val="00C9339B"/>
    <w:rsid w:val="00C942AE"/>
    <w:rsid w:val="00CA192D"/>
    <w:rsid w:val="00CA3633"/>
    <w:rsid w:val="00CA5CBE"/>
    <w:rsid w:val="00CA623D"/>
    <w:rsid w:val="00CB5D4F"/>
    <w:rsid w:val="00CD20ED"/>
    <w:rsid w:val="00CE228B"/>
    <w:rsid w:val="00CE2797"/>
    <w:rsid w:val="00CF0CE0"/>
    <w:rsid w:val="00CF527E"/>
    <w:rsid w:val="00D1292B"/>
    <w:rsid w:val="00D12A50"/>
    <w:rsid w:val="00D13923"/>
    <w:rsid w:val="00D222B1"/>
    <w:rsid w:val="00D23579"/>
    <w:rsid w:val="00D3134F"/>
    <w:rsid w:val="00D3649B"/>
    <w:rsid w:val="00D41328"/>
    <w:rsid w:val="00D41F7F"/>
    <w:rsid w:val="00D434FD"/>
    <w:rsid w:val="00D45D76"/>
    <w:rsid w:val="00D51596"/>
    <w:rsid w:val="00D568BF"/>
    <w:rsid w:val="00D64A18"/>
    <w:rsid w:val="00D67145"/>
    <w:rsid w:val="00D72AD1"/>
    <w:rsid w:val="00D75E10"/>
    <w:rsid w:val="00D8174B"/>
    <w:rsid w:val="00D83A1D"/>
    <w:rsid w:val="00D850AD"/>
    <w:rsid w:val="00D90826"/>
    <w:rsid w:val="00D9307E"/>
    <w:rsid w:val="00D97E60"/>
    <w:rsid w:val="00DA4103"/>
    <w:rsid w:val="00DA6F73"/>
    <w:rsid w:val="00DB0446"/>
    <w:rsid w:val="00DB25A8"/>
    <w:rsid w:val="00DB4824"/>
    <w:rsid w:val="00DD4CFD"/>
    <w:rsid w:val="00DD5468"/>
    <w:rsid w:val="00DE4E19"/>
    <w:rsid w:val="00DF1D22"/>
    <w:rsid w:val="00DF1FC8"/>
    <w:rsid w:val="00DF246E"/>
    <w:rsid w:val="00DF7973"/>
    <w:rsid w:val="00E00DB7"/>
    <w:rsid w:val="00E01331"/>
    <w:rsid w:val="00E115D9"/>
    <w:rsid w:val="00E13D87"/>
    <w:rsid w:val="00E14E26"/>
    <w:rsid w:val="00E215DE"/>
    <w:rsid w:val="00E24B61"/>
    <w:rsid w:val="00E25ED3"/>
    <w:rsid w:val="00E332A6"/>
    <w:rsid w:val="00E34A27"/>
    <w:rsid w:val="00E357C5"/>
    <w:rsid w:val="00E36A52"/>
    <w:rsid w:val="00E46C95"/>
    <w:rsid w:val="00E504AB"/>
    <w:rsid w:val="00E5069F"/>
    <w:rsid w:val="00E50B20"/>
    <w:rsid w:val="00E51B71"/>
    <w:rsid w:val="00E545B0"/>
    <w:rsid w:val="00E60C41"/>
    <w:rsid w:val="00E62EFE"/>
    <w:rsid w:val="00E7026B"/>
    <w:rsid w:val="00E71CB8"/>
    <w:rsid w:val="00E80028"/>
    <w:rsid w:val="00E82CBF"/>
    <w:rsid w:val="00E86B65"/>
    <w:rsid w:val="00EA21FD"/>
    <w:rsid w:val="00EC1349"/>
    <w:rsid w:val="00EC7F06"/>
    <w:rsid w:val="00ED081C"/>
    <w:rsid w:val="00ED3546"/>
    <w:rsid w:val="00ED3EDD"/>
    <w:rsid w:val="00ED68DB"/>
    <w:rsid w:val="00EE1FE0"/>
    <w:rsid w:val="00EE259B"/>
    <w:rsid w:val="00F018D5"/>
    <w:rsid w:val="00F02DF0"/>
    <w:rsid w:val="00F04782"/>
    <w:rsid w:val="00F10758"/>
    <w:rsid w:val="00F223F2"/>
    <w:rsid w:val="00F243FF"/>
    <w:rsid w:val="00F26A0D"/>
    <w:rsid w:val="00F2700B"/>
    <w:rsid w:val="00F313D4"/>
    <w:rsid w:val="00F40656"/>
    <w:rsid w:val="00F446EF"/>
    <w:rsid w:val="00F44DBB"/>
    <w:rsid w:val="00F46F04"/>
    <w:rsid w:val="00F50E7D"/>
    <w:rsid w:val="00F5115B"/>
    <w:rsid w:val="00F53995"/>
    <w:rsid w:val="00F564F6"/>
    <w:rsid w:val="00F60C43"/>
    <w:rsid w:val="00F60F0D"/>
    <w:rsid w:val="00F65DFA"/>
    <w:rsid w:val="00F664C7"/>
    <w:rsid w:val="00F714D4"/>
    <w:rsid w:val="00F75E6A"/>
    <w:rsid w:val="00F83E86"/>
    <w:rsid w:val="00F91FFB"/>
    <w:rsid w:val="00FA188E"/>
    <w:rsid w:val="00FC1649"/>
    <w:rsid w:val="00FC356F"/>
    <w:rsid w:val="00FC3B76"/>
    <w:rsid w:val="00FC7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234880"/>
  <w15:chartTrackingRefBased/>
  <w15:docId w15:val="{405C09D2-F514-4F1A-9BBD-3ED57F749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4E5"/>
    <w:pPr>
      <w:jc w:val="both"/>
    </w:pPr>
    <w:rPr>
      <w:rFonts w:ascii="Palatino Linotype" w:hAnsi="Palatino Linotype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B9E"/>
    <w:pPr>
      <w:pBdr>
        <w:top w:val="single" w:sz="8" w:space="2" w:color="F2F2F2"/>
        <w:left w:val="single" w:sz="8" w:space="4" w:color="F2F2F2"/>
        <w:bottom w:val="single" w:sz="12" w:space="2" w:color="808080"/>
        <w:right w:val="single" w:sz="12" w:space="4" w:color="808080"/>
      </w:pBdr>
      <w:shd w:val="clear" w:color="auto" w:fill="F2F2F2"/>
      <w:spacing w:line="276" w:lineRule="auto"/>
      <w:ind w:left="-990" w:right="5184" w:firstLine="990"/>
      <w:outlineLvl w:val="0"/>
    </w:pPr>
    <w:rPr>
      <w:rFonts w:ascii="Candara" w:hAnsi="Candara"/>
      <w:b/>
      <w:smallCaps/>
      <w:color w:val="595959"/>
      <w:spacing w:val="40"/>
      <w:szCs w:val="17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57C5"/>
    <w:pPr>
      <w:pBdr>
        <w:bottom w:val="threeDEngrave" w:sz="12" w:space="2" w:color="F8F8F8"/>
      </w:pBdr>
      <w:spacing w:line="276" w:lineRule="auto"/>
      <w:outlineLvl w:val="1"/>
    </w:pPr>
    <w:rPr>
      <w:rFonts w:ascii="Candara" w:hAnsi="Candara"/>
      <w:b/>
      <w:smallCaps/>
      <w:spacing w:val="20"/>
      <w:szCs w:val="17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57C5"/>
    <w:pPr>
      <w:pBdr>
        <w:top w:val="single" w:sz="4" w:space="2" w:color="F8F8F8"/>
        <w:left w:val="single" w:sz="4" w:space="4" w:color="F8F8F8"/>
        <w:bottom w:val="single" w:sz="4" w:space="2" w:color="F8F8F8"/>
        <w:right w:val="single" w:sz="4" w:space="4" w:color="F8F8F8"/>
      </w:pBdr>
      <w:shd w:val="clear" w:color="auto" w:fill="F8F8F8"/>
      <w:tabs>
        <w:tab w:val="right" w:pos="10224"/>
      </w:tabs>
      <w:spacing w:line="276" w:lineRule="auto"/>
      <w:ind w:left="187"/>
      <w:outlineLvl w:val="2"/>
    </w:pPr>
    <w:rPr>
      <w:rFonts w:ascii="Candara" w:hAnsi="Candara"/>
      <w:b/>
      <w:color w:val="595959"/>
      <w:spacing w:val="10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752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A7524"/>
    <w:rPr>
      <w:rFonts w:ascii="Palatino Linotype" w:hAnsi="Palatino Linotype"/>
      <w:szCs w:val="22"/>
    </w:rPr>
  </w:style>
  <w:style w:type="paragraph" w:styleId="Footer">
    <w:name w:val="footer"/>
    <w:basedOn w:val="Normal"/>
    <w:link w:val="FooterChar"/>
    <w:uiPriority w:val="99"/>
    <w:unhideWhenUsed/>
    <w:rsid w:val="003A752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A7524"/>
    <w:rPr>
      <w:rFonts w:ascii="Palatino Linotype" w:hAnsi="Palatino Linotype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75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A752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951EFF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47B9E"/>
    <w:pPr>
      <w:spacing w:line="276" w:lineRule="auto"/>
      <w:jc w:val="center"/>
    </w:pPr>
    <w:rPr>
      <w:rFonts w:ascii="Candara" w:hAnsi="Candara"/>
      <w:b/>
      <w:smallCaps/>
      <w:spacing w:val="20"/>
      <w:sz w:val="40"/>
      <w:szCs w:val="40"/>
    </w:rPr>
  </w:style>
  <w:style w:type="character" w:customStyle="1" w:styleId="TitleChar">
    <w:name w:val="Title Char"/>
    <w:link w:val="Title"/>
    <w:uiPriority w:val="10"/>
    <w:rsid w:val="00047B9E"/>
    <w:rPr>
      <w:rFonts w:ascii="Candara" w:hAnsi="Candara"/>
      <w:b/>
      <w:smallCaps/>
      <w:spacing w:val="20"/>
      <w:sz w:val="40"/>
      <w:szCs w:val="40"/>
    </w:rPr>
  </w:style>
  <w:style w:type="character" w:customStyle="1" w:styleId="Heading1Char">
    <w:name w:val="Heading 1 Char"/>
    <w:link w:val="Heading1"/>
    <w:uiPriority w:val="9"/>
    <w:rsid w:val="00047B9E"/>
    <w:rPr>
      <w:rFonts w:ascii="Candara" w:hAnsi="Candara"/>
      <w:b/>
      <w:smallCaps/>
      <w:color w:val="595959"/>
      <w:spacing w:val="40"/>
      <w:szCs w:val="17"/>
      <w:shd w:val="clear" w:color="auto" w:fill="F2F2F2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Heading2Char">
    <w:name w:val="Heading 2 Char"/>
    <w:link w:val="Heading2"/>
    <w:uiPriority w:val="9"/>
    <w:rsid w:val="00E357C5"/>
    <w:rPr>
      <w:rFonts w:ascii="Candara" w:hAnsi="Candara"/>
      <w:b/>
      <w:smallCaps/>
      <w:spacing w:val="20"/>
      <w:szCs w:val="17"/>
    </w:rPr>
  </w:style>
  <w:style w:type="character" w:customStyle="1" w:styleId="Heading3Char">
    <w:name w:val="Heading 3 Char"/>
    <w:link w:val="Heading3"/>
    <w:uiPriority w:val="9"/>
    <w:rsid w:val="00E357C5"/>
    <w:rPr>
      <w:rFonts w:ascii="Candara" w:hAnsi="Candara"/>
      <w:b/>
      <w:color w:val="595959"/>
      <w:spacing w:val="10"/>
      <w:szCs w:val="17"/>
      <w:shd w:val="clear" w:color="auto" w:fill="F8F8F8"/>
    </w:rPr>
  </w:style>
  <w:style w:type="character" w:styleId="CommentReference">
    <w:name w:val="annotation reference"/>
    <w:uiPriority w:val="99"/>
    <w:semiHidden/>
    <w:unhideWhenUsed/>
    <w:rsid w:val="00A55C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C62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A55C62"/>
    <w:rPr>
      <w:rFonts w:ascii="Palatino Linotype" w:hAnsi="Palatino Linotyp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C6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55C62"/>
    <w:rPr>
      <w:rFonts w:ascii="Palatino Linotype" w:hAnsi="Palatino Linotype"/>
      <w:b/>
      <w:bCs/>
    </w:rPr>
  </w:style>
  <w:style w:type="paragraph" w:customStyle="1" w:styleId="Default">
    <w:name w:val="Default"/>
    <w:rsid w:val="002D59B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9B5894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923F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32348"/>
    <w:pPr>
      <w:jc w:val="both"/>
    </w:pPr>
    <w:rPr>
      <w:rFonts w:ascii="Palatino Linotype" w:hAnsi="Palatino Linotype"/>
      <w:szCs w:val="22"/>
    </w:rPr>
  </w:style>
  <w:style w:type="paragraph" w:styleId="ListParagraph">
    <w:name w:val="List Paragraph"/>
    <w:basedOn w:val="Normal"/>
    <w:uiPriority w:val="34"/>
    <w:qFormat/>
    <w:rsid w:val="007A7CA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74A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8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rjun.s.nair@outlook.com" TargetMode="External"/><Relationship Id="rId5" Type="http://schemas.openxmlformats.org/officeDocument/2006/relationships/styles" Target="styles.xml"/><Relationship Id="rId10" Type="http://schemas.openxmlformats.org/officeDocument/2006/relationships/hyperlink" Target="http://arjunnair.me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BC992AB83A1548A1B8B5F18677A95F" ma:contentTypeVersion="4" ma:contentTypeDescription="Create a new document." ma:contentTypeScope="" ma:versionID="bbb127c8f19d503801d0755694776a8f">
  <xsd:schema xmlns:xsd="http://www.w3.org/2001/XMLSchema" xmlns:xs="http://www.w3.org/2001/XMLSchema" xmlns:p="http://schemas.microsoft.com/office/2006/metadata/properties" xmlns:ns3="5209e521-73e0-41cd-a274-87675e0c834f" targetNamespace="http://schemas.microsoft.com/office/2006/metadata/properties" ma:root="true" ma:fieldsID="d5bce0e38602d3e97638d4967a3539dd" ns3:_="">
    <xsd:import namespace="5209e521-73e0-41cd-a274-87675e0c834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09e521-73e0-41cd-a274-87675e0c83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50750B-E067-4237-B569-8440419EEC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09e521-73e0-41cd-a274-87675e0c83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A30E47-CF56-44F3-9593-65FC10094102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5209e521-73e0-41cd-a274-87675e0c834f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2AE5E5D5-5F4D-4DAE-9C45-F15A62A42B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35</CharactersWithSpaces>
  <SharedDoc>false</SharedDoc>
  <HLinks>
    <vt:vector size="6" baseType="variant">
      <vt:variant>
        <vt:i4>7667788</vt:i4>
      </vt:variant>
      <vt:variant>
        <vt:i4>0</vt:i4>
      </vt:variant>
      <vt:variant>
        <vt:i4>0</vt:i4>
      </vt:variant>
      <vt:variant>
        <vt:i4>5</vt:i4>
      </vt:variant>
      <vt:variant>
        <vt:lpwstr>mailto:sunil.d.nair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 Nair</dc:creator>
  <cp:keywords/>
  <cp:lastModifiedBy>Arjun Nair</cp:lastModifiedBy>
  <cp:revision>2</cp:revision>
  <cp:lastPrinted>2021-04-13T22:18:00Z</cp:lastPrinted>
  <dcterms:created xsi:type="dcterms:W3CDTF">2021-09-14T15:47:00Z</dcterms:created>
  <dcterms:modified xsi:type="dcterms:W3CDTF">2021-09-14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BC992AB83A1548A1B8B5F18677A95F</vt:lpwstr>
  </property>
</Properties>
</file>